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560B1" w14:textId="2AB6537C" w:rsidR="005C1C09" w:rsidRPr="00022D66" w:rsidRDefault="0014531B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14:paraId="50FFDB8A" w14:textId="1C207C83" w:rsidR="005C1C09" w:rsidRPr="00022D66" w:rsidRDefault="009924AE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 w:rsidRPr="00DB4E9B">
        <w:rPr>
          <w:noProof/>
          <w:sz w:val="32"/>
          <w:szCs w:val="32"/>
        </w:rPr>
        <w:drawing>
          <wp:anchor distT="0" distB="0" distL="114300" distR="114300" simplePos="0" relativeHeight="251669504" behindDoc="0" locked="0" layoutInCell="1" hidden="0" allowOverlap="1" wp14:anchorId="762C3CFC" wp14:editId="42CFF83C">
            <wp:simplePos x="0" y="0"/>
            <wp:positionH relativeFrom="column">
              <wp:posOffset>0</wp:posOffset>
            </wp:positionH>
            <wp:positionV relativeFrom="paragraph">
              <wp:posOffset>50800</wp:posOffset>
            </wp:positionV>
            <wp:extent cx="822325" cy="89535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11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021B658" w14:textId="4285E3EC" w:rsidR="005C1C09" w:rsidRPr="000E6129" w:rsidRDefault="005E1B25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color w:val="800000"/>
          <w:sz w:val="24"/>
          <w:szCs w:val="24"/>
          <w:u w:val="single"/>
        </w:rPr>
      </w:pPr>
      <w:r w:rsidRPr="000E6129">
        <w:rPr>
          <w:rFonts w:ascii="Arial" w:hAnsi="Arial" w:cs="Arial"/>
          <w:b/>
          <w:color w:val="800000"/>
          <w:sz w:val="24"/>
          <w:szCs w:val="24"/>
          <w:u w:val="single"/>
        </w:rPr>
        <w:t>SAINT VINCENT COLLEGE OF CABUYAO</w:t>
      </w:r>
    </w:p>
    <w:p w14:paraId="2CE34ED9" w14:textId="77777777" w:rsidR="00987C63" w:rsidRDefault="00987C63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i/>
          <w:iCs/>
          <w:color w:val="00008B"/>
        </w:rPr>
      </w:pPr>
    </w:p>
    <w:p w14:paraId="45AC8F3F" w14:textId="33BB20BA" w:rsidR="00054DBF" w:rsidRPr="000E6129" w:rsidRDefault="005E1B25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i/>
          <w:iCs/>
          <w:noProof/>
          <w:color w:val="00008B"/>
        </w:rPr>
      </w:pPr>
      <w:r w:rsidRPr="000E6129">
        <w:rPr>
          <w:rFonts w:ascii="Arial" w:hAnsi="Arial" w:cs="Arial"/>
          <w:b/>
          <w:i/>
          <w:iCs/>
          <w:color w:val="00008B"/>
        </w:rPr>
        <w:t>Bachelor of Science in Information Technology</w:t>
      </w:r>
    </w:p>
    <w:p w14:paraId="37E44352" w14:textId="14154DED" w:rsidR="005C1C09" w:rsidRPr="00987C63" w:rsidRDefault="00987C63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noProof/>
          <w:color w:val="FFD700"/>
          <w:sz w:val="24"/>
          <w:szCs w:val="24"/>
        </w:rPr>
      </w:pPr>
      <w:r w:rsidRPr="00987C63">
        <w:rPr>
          <w:rFonts w:ascii="Arial" w:hAnsi="Arial" w:cs="Arial"/>
          <w:b/>
          <w:bCs/>
          <w:noProof/>
          <w:color w:val="FFD700"/>
          <w:sz w:val="24"/>
          <w:szCs w:val="24"/>
        </w:rPr>
        <w:t>LABORATORY MANUAL</w:t>
      </w:r>
    </w:p>
    <w:p w14:paraId="4D947942" w14:textId="77777777" w:rsidR="000E6129" w:rsidRDefault="000E6129" w:rsidP="009916C2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33311065" w14:textId="5D778775" w:rsidR="005C1C09" w:rsidRPr="00022D66" w:rsidRDefault="005C1C09" w:rsidP="009916C2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8E477A" wp14:editId="099D59EE">
                <wp:simplePos x="0" y="0"/>
                <wp:positionH relativeFrom="column">
                  <wp:posOffset>-357505</wp:posOffset>
                </wp:positionH>
                <wp:positionV relativeFrom="paragraph">
                  <wp:posOffset>158750</wp:posOffset>
                </wp:positionV>
                <wp:extent cx="712533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53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30F147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8.15pt,12.5pt" to="532.9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" strokecolor="maroon" strokeweight="1.5pt">
                <v:stroke joinstyle="miter"/>
              </v:line>
            </w:pict>
          </mc:Fallback>
        </mc:AlternateContent>
      </w:r>
    </w:p>
    <w:p w14:paraId="7576B5AC" w14:textId="6624734E" w:rsidR="005C1C09" w:rsidRPr="00022D66" w:rsidRDefault="005C1C09" w:rsidP="00FD2C7C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1F685FDD" w14:textId="023263AD" w:rsidR="005C1C09" w:rsidRPr="00022D66" w:rsidRDefault="005C1C09" w:rsidP="005C1C09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750D6A42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C6B8B71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D266138" w14:textId="67945097" w:rsidR="005C1C09" w:rsidRPr="00022D66" w:rsidRDefault="005E1B25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F101</w:t>
      </w:r>
      <w:r w:rsidR="005C1C09" w:rsidRPr="00022D66">
        <w:rPr>
          <w:rFonts w:ascii="Arial" w:hAnsi="Arial" w:cs="Arial"/>
          <w:b/>
          <w:sz w:val="24"/>
          <w:szCs w:val="24"/>
        </w:rPr>
        <w:t xml:space="preserve"> – </w:t>
      </w:r>
      <w:r w:rsidR="00CF7518">
        <w:rPr>
          <w:rFonts w:ascii="Arial" w:hAnsi="Arial" w:cs="Arial"/>
          <w:b/>
          <w:sz w:val="24"/>
          <w:szCs w:val="24"/>
        </w:rPr>
        <w:t xml:space="preserve">Object-Oriented </w:t>
      </w:r>
      <w:r w:rsidR="00C215DD">
        <w:rPr>
          <w:rFonts w:ascii="Arial" w:hAnsi="Arial" w:cs="Arial"/>
          <w:b/>
          <w:sz w:val="24"/>
          <w:szCs w:val="24"/>
        </w:rPr>
        <w:t xml:space="preserve">Programming </w:t>
      </w:r>
    </w:p>
    <w:p w14:paraId="446CAAC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7DFD9C7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1B26018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31D200F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F63A0C9" w14:textId="25FDE9A0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Laboratory </w:t>
      </w:r>
      <w:r w:rsidR="005117DF" w:rsidRPr="00022D66">
        <w:rPr>
          <w:rFonts w:ascii="Arial" w:hAnsi="Arial" w:cs="Arial"/>
          <w:b/>
          <w:sz w:val="24"/>
          <w:szCs w:val="24"/>
        </w:rPr>
        <w:t>Exercise</w:t>
      </w:r>
      <w:r w:rsidRPr="00022D66">
        <w:rPr>
          <w:rFonts w:ascii="Arial" w:hAnsi="Arial" w:cs="Arial"/>
          <w:b/>
          <w:sz w:val="24"/>
          <w:szCs w:val="24"/>
        </w:rPr>
        <w:t xml:space="preserve"> No. </w:t>
      </w:r>
      <w:r w:rsidR="00C215DD">
        <w:rPr>
          <w:rFonts w:ascii="Arial" w:hAnsi="Arial" w:cs="Arial"/>
          <w:b/>
          <w:sz w:val="24"/>
          <w:szCs w:val="24"/>
        </w:rPr>
        <w:t>1</w:t>
      </w:r>
    </w:p>
    <w:p w14:paraId="2C1C3ED9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2A3E02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3DBF3EA" w14:textId="3C687B6A" w:rsidR="005C1C09" w:rsidRDefault="00CF7518" w:rsidP="005C1C09">
      <w:pPr>
        <w:spacing w:after="0" w:line="240" w:lineRule="auto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Introduction to Object-Oriented Programming</w:t>
      </w:r>
    </w:p>
    <w:p w14:paraId="0F53740B" w14:textId="4016FC0E" w:rsidR="00CF7518" w:rsidRPr="00022D66" w:rsidRDefault="00CF7518" w:rsidP="005C1C09">
      <w:pPr>
        <w:spacing w:after="0" w:line="240" w:lineRule="auto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(with Review of Programming II)</w:t>
      </w:r>
    </w:p>
    <w:p w14:paraId="5829427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1E846DE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6F398D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A3BB3BE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6B63FA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by:</w:t>
      </w:r>
    </w:p>
    <w:p w14:paraId="05E75380" w14:textId="078D253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CD95E1C" w14:textId="77777777" w:rsidR="00201698" w:rsidRPr="00022D66" w:rsidRDefault="00201698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1"/>
      </w:tblGrid>
      <w:tr w:rsidR="00022D66" w:rsidRPr="00022D66" w14:paraId="50434C3C" w14:textId="77777777" w:rsidTr="005E1B25">
        <w:tc>
          <w:tcPr>
            <w:tcW w:w="5811" w:type="dxa"/>
            <w:tcBorders>
              <w:bottom w:val="single" w:sz="12" w:space="0" w:color="800000"/>
            </w:tcBorders>
          </w:tcPr>
          <w:p w14:paraId="17451500" w14:textId="4DA84A7F" w:rsidR="00201698" w:rsidRPr="007570F8" w:rsidRDefault="00201698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C2C0B2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]</w:t>
      </w:r>
    </w:p>
    <w:p w14:paraId="00B58B0D" w14:textId="7E6F468E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DF2BE42" w14:textId="77777777" w:rsidR="00201698" w:rsidRPr="00022D66" w:rsidRDefault="00201698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022D66" w:rsidRPr="00022D66" w14:paraId="5437A446" w14:textId="77777777" w:rsidTr="005E1B25">
        <w:tc>
          <w:tcPr>
            <w:tcW w:w="1843" w:type="dxa"/>
            <w:tcBorders>
              <w:bottom w:val="single" w:sz="12" w:space="0" w:color="800000"/>
            </w:tcBorders>
          </w:tcPr>
          <w:p w14:paraId="7738AC51" w14:textId="2B617DCE" w:rsidR="00201698" w:rsidRPr="00022D66" w:rsidRDefault="00201698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12588F5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Section]</w:t>
      </w:r>
    </w:p>
    <w:p w14:paraId="6A7F1F05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9D5E1A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D3F820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86C8B74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72EC877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to:</w:t>
      </w:r>
    </w:p>
    <w:p w14:paraId="52B3EF0A" w14:textId="1B5E034C" w:rsidR="007E4460" w:rsidRPr="00022D66" w:rsidRDefault="007E4460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BCF7BC" wp14:editId="57285A8D">
                <wp:simplePos x="0" y="0"/>
                <wp:positionH relativeFrom="column">
                  <wp:posOffset>5488940</wp:posOffset>
                </wp:positionH>
                <wp:positionV relativeFrom="paragraph">
                  <wp:posOffset>45720</wp:posOffset>
                </wp:positionV>
                <wp:extent cx="914400" cy="9144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DBC8C" id="Rectangle 4" o:spid="_x0000_s1026" style="position:absolute;margin-left:432.2pt;margin-top:3.6pt;width:1in;height:1in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" filled="f" strokecolor="maroon" strokeweight="1.5pt"/>
            </w:pict>
          </mc:Fallback>
        </mc:AlternateContent>
      </w:r>
    </w:p>
    <w:p w14:paraId="38CD6994" w14:textId="5AF2456B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3"/>
      </w:tblGrid>
      <w:tr w:rsidR="00022D66" w:rsidRPr="00022D66" w14:paraId="5EC39277" w14:textId="77777777" w:rsidTr="005E1B25">
        <w:tc>
          <w:tcPr>
            <w:tcW w:w="5973" w:type="dxa"/>
            <w:tcBorders>
              <w:bottom w:val="single" w:sz="12" w:space="0" w:color="800000"/>
            </w:tcBorders>
          </w:tcPr>
          <w:p w14:paraId="08026404" w14:textId="1F9C314A" w:rsidR="007E4460" w:rsidRPr="00022D66" w:rsidRDefault="009916C2" w:rsidP="005C1C09">
            <w:pPr>
              <w:ind w:right="-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bCs/>
                <w:sz w:val="24"/>
                <w:szCs w:val="24"/>
              </w:rPr>
              <w:t>Prof.</w:t>
            </w:r>
            <w:r w:rsidR="007E4460" w:rsidRPr="00022D6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5043F2">
              <w:rPr>
                <w:rFonts w:ascii="Arial" w:hAnsi="Arial" w:cs="Arial"/>
                <w:b/>
                <w:bCs/>
                <w:sz w:val="24"/>
                <w:szCs w:val="24"/>
              </w:rPr>
              <w:t>Apollo Neil R. Duran</w:t>
            </w:r>
          </w:p>
        </w:tc>
      </w:tr>
    </w:tbl>
    <w:p w14:paraId="42621767" w14:textId="1C9EEE3E" w:rsidR="000A43DB" w:rsidRPr="00022D66" w:rsidRDefault="000A43DB" w:rsidP="005C1C09">
      <w:pPr>
        <w:spacing w:after="0" w:line="240" w:lineRule="auto"/>
        <w:ind w:right="-120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 of Instructor/Professor]</w:t>
      </w:r>
    </w:p>
    <w:tbl>
      <w:tblPr>
        <w:tblStyle w:val="TableGrid"/>
        <w:tblW w:w="0" w:type="auto"/>
        <w:tblInd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</w:tblGrid>
      <w:tr w:rsidR="000A43DB" w:rsidRPr="00022D66" w14:paraId="5FD75E45" w14:textId="77777777" w:rsidTr="000A43DB">
        <w:tc>
          <w:tcPr>
            <w:tcW w:w="1429" w:type="dxa"/>
          </w:tcPr>
          <w:p w14:paraId="6DF80B53" w14:textId="51A03D2E" w:rsidR="000A43DB" w:rsidRPr="00022D66" w:rsidRDefault="000A43DB" w:rsidP="005C1C09">
            <w:pPr>
              <w:ind w:right="-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C587F9D" w14:textId="0B666BEC" w:rsidR="00FD2C7C" w:rsidRPr="00022D66" w:rsidRDefault="00FD2C7C" w:rsidP="007E44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7C6B7E4" w14:textId="26DC15C8" w:rsidR="005C1C09" w:rsidRPr="00022D66" w:rsidRDefault="005C1C09" w:rsidP="00FD2C7C">
      <w:pPr>
        <w:spacing w:after="0" w:line="240" w:lineRule="auto"/>
        <w:ind w:left="7920" w:firstLine="720"/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GRADE</w:t>
      </w:r>
    </w:p>
    <w:p w14:paraId="643C70F2" w14:textId="77777777" w:rsidR="00FD2C7C" w:rsidRPr="00022D66" w:rsidRDefault="00FD2C7C" w:rsidP="00FD2C7C">
      <w:pPr>
        <w:spacing w:after="0" w:line="240" w:lineRule="auto"/>
        <w:ind w:left="7920" w:firstLine="72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022D66" w:rsidRPr="00022D66" w14:paraId="4929F3BD" w14:textId="77777777" w:rsidTr="005E1B25">
        <w:tc>
          <w:tcPr>
            <w:tcW w:w="1843" w:type="dxa"/>
            <w:tcBorders>
              <w:bottom w:val="single" w:sz="12" w:space="0" w:color="800000"/>
            </w:tcBorders>
          </w:tcPr>
          <w:p w14:paraId="44A35613" w14:textId="7794CC90" w:rsidR="007E4460" w:rsidRPr="007570F8" w:rsidRDefault="007E4460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7C6CD1E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[Date]</w:t>
      </w:r>
    </w:p>
    <w:p w14:paraId="5B3A33C2" w14:textId="0F977801" w:rsidR="00FD1DA4" w:rsidRDefault="00FD1DA4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0E38612" w14:textId="752936A0" w:rsidR="00CF7518" w:rsidRDefault="00CF7518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9218479" w14:textId="77777777" w:rsidR="009924AE" w:rsidRDefault="009924AE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9CDA29E" w14:textId="2A7ABDA1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</w:p>
    <w:p w14:paraId="40E46090" w14:textId="50D0124D" w:rsidR="00FD1DA4" w:rsidRPr="00022D66" w:rsidRDefault="005E1B25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 w:rsidRPr="00DB4E9B">
        <w:rPr>
          <w:noProof/>
          <w:sz w:val="32"/>
          <w:szCs w:val="32"/>
        </w:rPr>
        <w:drawing>
          <wp:anchor distT="0" distB="0" distL="114300" distR="114300" simplePos="0" relativeHeight="251671552" behindDoc="0" locked="0" layoutInCell="1" hidden="0" allowOverlap="1" wp14:anchorId="3A8F0E76" wp14:editId="654E6892">
            <wp:simplePos x="0" y="0"/>
            <wp:positionH relativeFrom="column">
              <wp:posOffset>0</wp:posOffset>
            </wp:positionH>
            <wp:positionV relativeFrom="paragraph">
              <wp:posOffset>55245</wp:posOffset>
            </wp:positionV>
            <wp:extent cx="822325" cy="89535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11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595400" w14:textId="45545F12" w:rsidR="00FD1DA4" w:rsidRPr="00022D66" w:rsidRDefault="00BA723F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i/>
          <w:iCs/>
          <w:noProof/>
        </w:rPr>
      </w:pPr>
      <w:r w:rsidRPr="00022D66">
        <w:rPr>
          <w:rFonts w:ascii="Arial" w:hAnsi="Arial" w:cs="Arial"/>
          <w:b/>
          <w:bCs/>
          <w:i/>
          <w:iCs/>
          <w:noProof/>
        </w:rPr>
        <w:t xml:space="preserve">Laboratory </w:t>
      </w:r>
      <w:r w:rsidR="007E4460" w:rsidRPr="00022D66">
        <w:rPr>
          <w:rFonts w:ascii="Arial" w:hAnsi="Arial" w:cs="Arial"/>
          <w:b/>
          <w:bCs/>
          <w:i/>
          <w:iCs/>
          <w:noProof/>
        </w:rPr>
        <w:t>Exercise</w:t>
      </w:r>
      <w:r w:rsidRPr="00022D66">
        <w:rPr>
          <w:rFonts w:ascii="Arial" w:hAnsi="Arial" w:cs="Arial"/>
          <w:b/>
          <w:bCs/>
          <w:i/>
          <w:iCs/>
          <w:noProof/>
        </w:rPr>
        <w:t xml:space="preserve"> No. </w:t>
      </w:r>
      <w:r w:rsidR="00C215DD">
        <w:rPr>
          <w:rFonts w:ascii="Arial" w:hAnsi="Arial" w:cs="Arial"/>
          <w:b/>
          <w:bCs/>
          <w:i/>
          <w:iCs/>
          <w:noProof/>
        </w:rPr>
        <w:t>1</w:t>
      </w:r>
      <w:r w:rsidR="00FD1DA4" w:rsidRPr="00022D66">
        <w:rPr>
          <w:rFonts w:ascii="Arial" w:hAnsi="Arial" w:cs="Arial"/>
          <w:b/>
          <w:bCs/>
          <w:i/>
          <w:iCs/>
          <w:noProof/>
        </w:rPr>
        <w:t xml:space="preserve"> </w:t>
      </w:r>
    </w:p>
    <w:p w14:paraId="41F835C1" w14:textId="2F15B3C3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1D52E2AE" w14:textId="0FCEE423" w:rsidR="00BA723F" w:rsidRPr="00022D66" w:rsidRDefault="00BA723F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0F12CBAA" w14:textId="73447788" w:rsidR="00BA723F" w:rsidRPr="00022D66" w:rsidRDefault="00CF7518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noProof/>
          <w:u w:val="single"/>
        </w:rPr>
      </w:pPr>
      <w:r>
        <w:rPr>
          <w:rFonts w:ascii="Arial" w:hAnsi="Arial" w:cs="Arial"/>
          <w:b/>
          <w:bCs/>
          <w:noProof/>
          <w:u w:val="single"/>
        </w:rPr>
        <w:t xml:space="preserve">Introduction to Object-Oriented Programming </w:t>
      </w:r>
    </w:p>
    <w:p w14:paraId="6A32F7F7" w14:textId="77777777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405FAA2E" w14:textId="77777777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3B3AA4" wp14:editId="218A9D82">
                <wp:simplePos x="0" y="0"/>
                <wp:positionH relativeFrom="column">
                  <wp:posOffset>-357505</wp:posOffset>
                </wp:positionH>
                <wp:positionV relativeFrom="paragraph">
                  <wp:posOffset>174763</wp:posOffset>
                </wp:positionV>
                <wp:extent cx="712533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53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1DFC9C"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8.15pt,13.75pt" to="532.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" strokecolor="maroon" strokeweight="1.5pt">
                <v:stroke joinstyle="miter"/>
              </v:line>
            </w:pict>
          </mc:Fallback>
        </mc:AlternateContent>
      </w:r>
    </w:p>
    <w:p w14:paraId="19897579" w14:textId="77777777" w:rsidR="00D97A60" w:rsidRPr="00022D66" w:rsidRDefault="00D97A60" w:rsidP="00BA723F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7A4FA6D2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sz w:val="24"/>
          <w:szCs w:val="24"/>
        </w:rPr>
      </w:pPr>
    </w:p>
    <w:p w14:paraId="5CBFB94D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I. </w:t>
      </w:r>
      <w:r w:rsidRPr="00022D66">
        <w:rPr>
          <w:rFonts w:ascii="Arial" w:hAnsi="Arial" w:cs="Arial"/>
          <w:b/>
          <w:sz w:val="24"/>
          <w:szCs w:val="24"/>
        </w:rPr>
        <w:tab/>
        <w:t>OBJECTIVES</w:t>
      </w:r>
    </w:p>
    <w:p w14:paraId="4234B848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57F654E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5CE92A3C" w14:textId="538F402C" w:rsidR="007F71C5" w:rsidRPr="00022D66" w:rsidRDefault="00362B15" w:rsidP="00BA723F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sz w:val="24"/>
                <w:szCs w:val="24"/>
              </w:rPr>
              <w:t>At the end of the exercise, the students are expected to:</w:t>
            </w:r>
          </w:p>
          <w:p w14:paraId="16DCAACE" w14:textId="187C58E4" w:rsidR="00362B15" w:rsidRPr="002B052F" w:rsidRDefault="00362B15" w:rsidP="002B052F">
            <w:pPr>
              <w:ind w:right="-120"/>
              <w:rPr>
                <w:rFonts w:ascii="Arial" w:hAnsi="Arial" w:cs="Arial"/>
                <w:b/>
              </w:rPr>
            </w:pPr>
          </w:p>
          <w:p w14:paraId="37DFCD12" w14:textId="5A1A7264" w:rsidR="00C21D4E" w:rsidRDefault="00C215DD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amiliarize with the </w:t>
            </w:r>
            <w:r w:rsidR="003D1DD9">
              <w:rPr>
                <w:rFonts w:ascii="Arial" w:hAnsi="Arial" w:cs="Arial"/>
                <w:b/>
              </w:rPr>
              <w:t>object-oriented programming approach</w:t>
            </w:r>
          </w:p>
          <w:p w14:paraId="0D48C5E4" w14:textId="25D59473" w:rsidR="00C215DD" w:rsidRDefault="003D1DD9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struct a modular program applying standard control structure</w:t>
            </w:r>
          </w:p>
          <w:p w14:paraId="0DACCAA2" w14:textId="1744E29E" w:rsidR="003D1DD9" w:rsidRDefault="003D1DD9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 a solution to the given problems using Arrays and in a modular</w:t>
            </w:r>
          </w:p>
          <w:p w14:paraId="48B6801E" w14:textId="397DED34" w:rsidR="00341C98" w:rsidRPr="00C215DD" w:rsidRDefault="00341C98" w:rsidP="00341C98">
            <w:pPr>
              <w:pStyle w:val="ListParagraph"/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.</w:t>
            </w:r>
          </w:p>
          <w:p w14:paraId="6CDEAC28" w14:textId="2D9607E8" w:rsidR="00362B15" w:rsidRPr="00022D66" w:rsidRDefault="00362B15" w:rsidP="00BA723F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B8E7EEA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553A4CE6" w14:textId="19A2D740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II. </w:t>
      </w:r>
      <w:r w:rsidRPr="00022D66">
        <w:rPr>
          <w:rFonts w:ascii="Arial" w:hAnsi="Arial" w:cs="Arial"/>
          <w:b/>
          <w:sz w:val="24"/>
          <w:szCs w:val="24"/>
        </w:rPr>
        <w:tab/>
        <w:t>EQUIPMENT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MATERIALS</w:t>
      </w:r>
    </w:p>
    <w:p w14:paraId="20E7B7D0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7288D09B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4C8B2C27" w14:textId="71B5FD95" w:rsidR="007F71C5" w:rsidRPr="00022D66" w:rsidRDefault="00362B1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sz w:val="24"/>
                <w:szCs w:val="24"/>
              </w:rPr>
              <w:t>The following equipment or materials will be needed to perform the laboratory exercise:</w:t>
            </w:r>
          </w:p>
          <w:p w14:paraId="6DCE1EC2" w14:textId="77777777" w:rsidR="00CD66B4" w:rsidRPr="00022D66" w:rsidRDefault="00CD66B4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AC0CE5" w14:textId="68920BBD" w:rsidR="00D97A60" w:rsidRPr="008871CA" w:rsidRDefault="00362B15" w:rsidP="008871CA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8871CA">
              <w:rPr>
                <w:rFonts w:ascii="Arial" w:hAnsi="Arial" w:cs="Arial"/>
                <w:b/>
              </w:rPr>
              <w:t xml:space="preserve">PC with </w:t>
            </w:r>
            <w:r w:rsidR="003D1DD9">
              <w:rPr>
                <w:rFonts w:ascii="Arial" w:hAnsi="Arial" w:cs="Arial"/>
                <w:b/>
              </w:rPr>
              <w:t>Java Compiler</w:t>
            </w:r>
            <w:r w:rsidR="00341C98">
              <w:rPr>
                <w:rFonts w:ascii="Arial" w:hAnsi="Arial" w:cs="Arial"/>
                <w:b/>
              </w:rPr>
              <w:t xml:space="preserve"> and IDE (Eclipse, NetBeans, </w:t>
            </w:r>
            <w:proofErr w:type="spellStart"/>
            <w:r w:rsidR="00341C98">
              <w:rPr>
                <w:rFonts w:ascii="Arial" w:hAnsi="Arial" w:cs="Arial"/>
                <w:b/>
              </w:rPr>
              <w:t>jGrasp</w:t>
            </w:r>
            <w:proofErr w:type="spellEnd"/>
            <w:r w:rsidR="00341C98">
              <w:rPr>
                <w:rFonts w:ascii="Arial" w:hAnsi="Arial" w:cs="Arial"/>
                <w:b/>
              </w:rPr>
              <w:t>, etc.)</w:t>
            </w:r>
          </w:p>
          <w:p w14:paraId="2152D672" w14:textId="704B63E4" w:rsidR="00362B15" w:rsidRPr="00022D66" w:rsidRDefault="00362B15" w:rsidP="00362B15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022D66">
              <w:rPr>
                <w:rFonts w:ascii="Arial" w:hAnsi="Arial" w:cs="Arial"/>
                <w:b/>
              </w:rPr>
              <w:t xml:space="preserve">Internet Connection for </w:t>
            </w:r>
            <w:r w:rsidR="00341C98">
              <w:rPr>
                <w:rFonts w:ascii="Arial" w:hAnsi="Arial" w:cs="Arial"/>
                <w:b/>
              </w:rPr>
              <w:t xml:space="preserve">Online </w:t>
            </w:r>
            <w:r w:rsidR="003D1DD9">
              <w:rPr>
                <w:rFonts w:ascii="Arial" w:hAnsi="Arial" w:cs="Arial"/>
                <w:b/>
              </w:rPr>
              <w:t>Java Compiler</w:t>
            </w:r>
            <w:r w:rsidR="00341C98">
              <w:rPr>
                <w:rFonts w:ascii="Arial" w:hAnsi="Arial" w:cs="Arial"/>
                <w:b/>
              </w:rPr>
              <w:t>/Editor</w:t>
            </w:r>
            <w:r w:rsidR="003D1DD9">
              <w:rPr>
                <w:rFonts w:ascii="Arial" w:hAnsi="Arial" w:cs="Arial"/>
                <w:b/>
              </w:rPr>
              <w:t xml:space="preserve"> and Submission</w:t>
            </w:r>
          </w:p>
          <w:p w14:paraId="229E21FA" w14:textId="5960043B" w:rsidR="00CD66B4" w:rsidRPr="00022D66" w:rsidRDefault="00CD66B4" w:rsidP="00362B15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022D66">
              <w:rPr>
                <w:rFonts w:ascii="Arial" w:hAnsi="Arial" w:cs="Arial"/>
                <w:b/>
              </w:rPr>
              <w:t>USB for backup and file storage</w:t>
            </w:r>
          </w:p>
          <w:p w14:paraId="74837768" w14:textId="1E7547F2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48685A1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7C1718A" w14:textId="17288054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III.</w:t>
      </w:r>
      <w:r w:rsidRPr="00022D66">
        <w:rPr>
          <w:rFonts w:ascii="Arial" w:hAnsi="Arial" w:cs="Arial"/>
          <w:b/>
          <w:sz w:val="24"/>
          <w:szCs w:val="24"/>
        </w:rPr>
        <w:tab/>
        <w:t>PROCEDURE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DISCUSSION</w:t>
      </w:r>
    </w:p>
    <w:p w14:paraId="76345D18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F572609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7E9B7E9" w14:textId="77777777" w:rsidR="00354197" w:rsidRDefault="00354197" w:rsidP="00354197">
            <w:pPr>
              <w:pStyle w:val="Heading1"/>
              <w:ind w:left="0"/>
            </w:pPr>
          </w:p>
          <w:p w14:paraId="5A67752C" w14:textId="77777777" w:rsidR="00354197" w:rsidRDefault="00354197" w:rsidP="00354197">
            <w:pPr>
              <w:pStyle w:val="Heading1"/>
              <w:ind w:left="0"/>
            </w:pPr>
          </w:p>
          <w:p w14:paraId="280AC451" w14:textId="2C41264F" w:rsidR="008871CA" w:rsidRDefault="005A3274" w:rsidP="00354197">
            <w:pPr>
              <w:pStyle w:val="Heading1"/>
              <w:ind w:left="0"/>
              <w:rPr>
                <w:b w:val="0"/>
                <w:bCs w:val="0"/>
              </w:rPr>
            </w:pPr>
            <w:r>
              <w:t>Laboratory Work No. 1</w:t>
            </w:r>
          </w:p>
          <w:p w14:paraId="401A1458" w14:textId="77777777" w:rsidR="008871CA" w:rsidRDefault="008871CA" w:rsidP="00AD59B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9CA2248" w14:textId="4628AB23" w:rsidR="00AD59B3" w:rsidRDefault="005A3274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A3274">
              <w:rPr>
                <w:rFonts w:ascii="Arial" w:hAnsi="Arial" w:cs="Arial"/>
                <w:sz w:val="20"/>
                <w:szCs w:val="20"/>
              </w:rPr>
              <w:t>Research and select one existing Procedural-Oriented and one existing Object-oriented</w:t>
            </w:r>
            <w:r w:rsidR="003541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A3274">
              <w:rPr>
                <w:rFonts w:ascii="Arial" w:hAnsi="Arial" w:cs="Arial"/>
                <w:sz w:val="20"/>
                <w:szCs w:val="20"/>
              </w:rPr>
              <w:t xml:space="preserve">Programming Language (except Java). Explain and discuss the characteristics of each </w:t>
            </w:r>
            <w:r w:rsidR="00354197">
              <w:rPr>
                <w:rFonts w:ascii="Arial" w:hAnsi="Arial" w:cs="Arial"/>
                <w:sz w:val="20"/>
                <w:szCs w:val="20"/>
              </w:rPr>
              <w:t>s</w:t>
            </w:r>
            <w:r w:rsidRPr="005A3274">
              <w:rPr>
                <w:rFonts w:ascii="Arial" w:hAnsi="Arial" w:cs="Arial"/>
                <w:sz w:val="20"/>
                <w:szCs w:val="20"/>
              </w:rPr>
              <w:t>elect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A3274">
              <w:rPr>
                <w:rFonts w:ascii="Arial" w:hAnsi="Arial" w:cs="Arial"/>
                <w:sz w:val="20"/>
                <w:szCs w:val="20"/>
              </w:rPr>
              <w:t>programming language considering the areas to be examined as presented in the given table below:</w:t>
            </w:r>
          </w:p>
          <w:p w14:paraId="020E7B82" w14:textId="00A4DFF4" w:rsidR="005A3274" w:rsidRDefault="005A3274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9"/>
              <w:gridCol w:w="5638"/>
              <w:gridCol w:w="2959"/>
            </w:tblGrid>
            <w:tr w:rsidR="005A3274" w14:paraId="61FC0635" w14:textId="77777777" w:rsidTr="00825F55">
              <w:tc>
                <w:tcPr>
                  <w:tcW w:w="528" w:type="dxa"/>
                </w:tcPr>
                <w:p w14:paraId="13695DD0" w14:textId="4A1CB24B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5646" w:type="dxa"/>
                </w:tcPr>
                <w:p w14:paraId="5C5D7D84" w14:textId="70588247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ROCEDURAL PROGRAMMING</w:t>
                  </w:r>
                </w:p>
                <w:p w14:paraId="4C40C110" w14:textId="3737379E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962" w:type="dxa"/>
                </w:tcPr>
                <w:p w14:paraId="6B3B6E1C" w14:textId="58BBAFB8" w:rsidR="005A3274" w:rsidRPr="00825F55" w:rsidRDefault="005A3274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NAME OF THE LANGUAGE SELECTED)</w:t>
                  </w:r>
                </w:p>
              </w:tc>
            </w:tr>
            <w:tr w:rsidR="005A3274" w14:paraId="1921B3C7" w14:textId="77777777" w:rsidTr="00825F55">
              <w:tc>
                <w:tcPr>
                  <w:tcW w:w="528" w:type="dxa"/>
                </w:tcPr>
                <w:p w14:paraId="69A0D29D" w14:textId="5DB718F8" w:rsidR="005A3274" w:rsidRPr="00825F55" w:rsidRDefault="005A3274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1</w:t>
                  </w:r>
                  <w:r w:rsidR="00825F55" w:rsidRPr="00825F55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646" w:type="dxa"/>
                </w:tcPr>
                <w:p w14:paraId="59BCBEBB" w14:textId="2518EBD8" w:rsidR="005A3274" w:rsidRPr="00825F55" w:rsidRDefault="005A3274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In procedural programming, program is divided into small parts called functions.</w:t>
                  </w:r>
                </w:p>
              </w:tc>
              <w:tc>
                <w:tcPr>
                  <w:tcW w:w="2962" w:type="dxa"/>
                </w:tcPr>
                <w:p w14:paraId="38EDE2C7" w14:textId="4F789A6E" w:rsidR="005A3274" w:rsidRPr="00825F55" w:rsidRDefault="00825F55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14:paraId="036D9EDE" w14:textId="77777777" w:rsidTr="00825F55">
              <w:tc>
                <w:tcPr>
                  <w:tcW w:w="528" w:type="dxa"/>
                </w:tcPr>
                <w:p w14:paraId="4EE13C92" w14:textId="5445D8EE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2.</w:t>
                  </w:r>
                </w:p>
                <w:p w14:paraId="5FD09CE6" w14:textId="1F746206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61201F2F" w14:textId="6D04342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There is no access specifier in procedural programming.</w:t>
                  </w:r>
                </w:p>
              </w:tc>
              <w:tc>
                <w:tcPr>
                  <w:tcW w:w="2962" w:type="dxa"/>
                </w:tcPr>
                <w:p w14:paraId="2859430A" w14:textId="72243D2F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14:paraId="16EB2008" w14:textId="77777777" w:rsidTr="00825F55">
              <w:tc>
                <w:tcPr>
                  <w:tcW w:w="528" w:type="dxa"/>
                </w:tcPr>
                <w:p w14:paraId="7545E6BC" w14:textId="169FFF73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3.</w:t>
                  </w:r>
                </w:p>
                <w:p w14:paraId="54D40117" w14:textId="55388B54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643AA081" w14:textId="59532C03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Adding new data and function is not easy.</w:t>
                  </w:r>
                </w:p>
              </w:tc>
              <w:tc>
                <w:tcPr>
                  <w:tcW w:w="2962" w:type="dxa"/>
                </w:tcPr>
                <w:p w14:paraId="382C4F4D" w14:textId="239DA17E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14:paraId="657E6A22" w14:textId="77777777" w:rsidTr="00825F55">
              <w:tc>
                <w:tcPr>
                  <w:tcW w:w="528" w:type="dxa"/>
                </w:tcPr>
                <w:p w14:paraId="38E24C94" w14:textId="194F8761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4.</w:t>
                  </w:r>
                </w:p>
                <w:p w14:paraId="51189882" w14:textId="3DBA8DE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379F9C34" w14:textId="74E6D218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Procedural programming does not have any proper way for hiding data so it is less secure.</w:t>
                  </w:r>
                </w:p>
              </w:tc>
              <w:tc>
                <w:tcPr>
                  <w:tcW w:w="2962" w:type="dxa"/>
                </w:tcPr>
                <w:p w14:paraId="01383CBA" w14:textId="51BFDEBC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14:paraId="1208B434" w14:textId="77777777" w:rsidTr="00825F55">
              <w:tc>
                <w:tcPr>
                  <w:tcW w:w="528" w:type="dxa"/>
                </w:tcPr>
                <w:p w14:paraId="61F673E8" w14:textId="3C242F4A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5.</w:t>
                  </w:r>
                </w:p>
                <w:p w14:paraId="2E0576BD" w14:textId="72F5FCF7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22A8EBC8" w14:textId="5EFC764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In procedural programming, overloading is not possible.</w:t>
                  </w:r>
                </w:p>
              </w:tc>
              <w:tc>
                <w:tcPr>
                  <w:tcW w:w="2962" w:type="dxa"/>
                </w:tcPr>
                <w:p w14:paraId="456A1732" w14:textId="4E1E0117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</w:tbl>
          <w:p w14:paraId="5030502F" w14:textId="77777777" w:rsidR="005A3274" w:rsidRPr="005A3274" w:rsidRDefault="005A3274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51E45329" w14:textId="56F756CF" w:rsidR="00AD59B3" w:rsidRPr="002B052F" w:rsidRDefault="00AD59B3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</w:tbl>
    <w:p w14:paraId="0D5AEE74" w14:textId="07AA4386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29ED3257" w14:textId="0BB0F219" w:rsidR="005417F2" w:rsidRPr="00022D66" w:rsidRDefault="005417F2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842E8D3" w14:textId="0DF6BD53" w:rsidR="005417F2" w:rsidRPr="00022D66" w:rsidRDefault="005417F2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07F43A49" w14:textId="3F6CA609" w:rsidR="0020624A" w:rsidRPr="00022D66" w:rsidRDefault="0020624A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8C6AEB9" w14:textId="23ACE27E" w:rsidR="00825F55" w:rsidRDefault="00825F5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3A79CA86" w14:textId="77777777" w:rsidR="00714923" w:rsidRDefault="00714923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385623" w:themeColor="accent6" w:themeShade="80"/>
          <w:left w:val="single" w:sz="12" w:space="0" w:color="385623" w:themeColor="accent6" w:themeShade="80"/>
          <w:bottom w:val="single" w:sz="12" w:space="0" w:color="385623" w:themeColor="accent6" w:themeShade="80"/>
          <w:right w:val="single" w:sz="12" w:space="0" w:color="385623" w:themeColor="accent6" w:themeShade="80"/>
          <w:insideH w:val="single" w:sz="12" w:space="0" w:color="385623" w:themeColor="accent6" w:themeShade="80"/>
          <w:insideV w:val="single" w:sz="12" w:space="0" w:color="385623" w:themeColor="accent6" w:themeShade="80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4DFC435" w14:textId="77777777" w:rsidTr="005E1B25">
        <w:trPr>
          <w:trHeight w:val="12015"/>
        </w:trPr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40DBD35E" w14:textId="33BB2977" w:rsidR="00825F55" w:rsidRDefault="00825F55" w:rsidP="00714923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328888" w14:textId="77777777" w:rsidR="00714923" w:rsidRPr="00714923" w:rsidRDefault="00714923" w:rsidP="00714923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9"/>
              <w:gridCol w:w="5638"/>
              <w:gridCol w:w="2959"/>
            </w:tblGrid>
            <w:tr w:rsidR="00825F55" w:rsidRPr="00714923" w14:paraId="16E019A1" w14:textId="77777777" w:rsidTr="008A27B1">
              <w:tc>
                <w:tcPr>
                  <w:tcW w:w="528" w:type="dxa"/>
                </w:tcPr>
                <w:p w14:paraId="1F6CB5A4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5646" w:type="dxa"/>
                </w:tcPr>
                <w:p w14:paraId="28810A27" w14:textId="1A58A351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OBJECT-ORIENTED PROGRAMMING</w:t>
                  </w:r>
                </w:p>
                <w:p w14:paraId="796F4F22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962" w:type="dxa"/>
                </w:tcPr>
                <w:p w14:paraId="3E3BCACE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(NAME OF THE LANGUAGE SELECTED)</w:t>
                  </w:r>
                </w:p>
              </w:tc>
            </w:tr>
            <w:tr w:rsidR="00714923" w:rsidRPr="00714923" w14:paraId="7F59E9EB" w14:textId="77777777" w:rsidTr="008A27B1">
              <w:tc>
                <w:tcPr>
                  <w:tcW w:w="528" w:type="dxa"/>
                </w:tcPr>
                <w:p w14:paraId="2E43F25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5646" w:type="dxa"/>
                </w:tcPr>
                <w:p w14:paraId="7FB46D3C" w14:textId="2889C6E2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In object-oriented programming, program is divided into small parts called objects.</w:t>
                  </w:r>
                </w:p>
              </w:tc>
              <w:tc>
                <w:tcPr>
                  <w:tcW w:w="2962" w:type="dxa"/>
                </w:tcPr>
                <w:p w14:paraId="47CF8624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714923" w:rsidRPr="00714923" w14:paraId="36F10AB6" w14:textId="77777777" w:rsidTr="008A27B1">
              <w:tc>
                <w:tcPr>
                  <w:tcW w:w="528" w:type="dxa"/>
                </w:tcPr>
                <w:p w14:paraId="376FCA3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2.</w:t>
                  </w:r>
                </w:p>
                <w:p w14:paraId="56AD84E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9D0ABD2" w14:textId="76B5C3E9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bject-oriented programming has access specifiers like private, public, protected etc.</w:t>
                  </w:r>
                </w:p>
              </w:tc>
              <w:tc>
                <w:tcPr>
                  <w:tcW w:w="2962" w:type="dxa"/>
                </w:tcPr>
                <w:p w14:paraId="355C7493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:rsidRPr="00714923" w14:paraId="2DA74B72" w14:textId="77777777" w:rsidTr="008A27B1">
              <w:tc>
                <w:tcPr>
                  <w:tcW w:w="528" w:type="dxa"/>
                </w:tcPr>
                <w:p w14:paraId="5834C3C1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3.</w:t>
                  </w:r>
                </w:p>
                <w:p w14:paraId="7B46A292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FD7A49D" w14:textId="7C65E902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Adding new data and function is easy.</w:t>
                  </w:r>
                </w:p>
              </w:tc>
              <w:tc>
                <w:tcPr>
                  <w:tcW w:w="2962" w:type="dxa"/>
                </w:tcPr>
                <w:p w14:paraId="6ED2F253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:rsidRPr="00714923" w14:paraId="45016CDE" w14:textId="77777777" w:rsidTr="008A27B1">
              <w:tc>
                <w:tcPr>
                  <w:tcW w:w="528" w:type="dxa"/>
                </w:tcPr>
                <w:p w14:paraId="0606207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4.</w:t>
                  </w:r>
                </w:p>
                <w:p w14:paraId="34185D1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25B7BF07" w14:textId="429D344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bject-oriented programming provides data hiding so it is more secure.</w:t>
                  </w:r>
                </w:p>
              </w:tc>
              <w:tc>
                <w:tcPr>
                  <w:tcW w:w="2962" w:type="dxa"/>
                </w:tcPr>
                <w:p w14:paraId="15284590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  <w:tr w:rsidR="00825F55" w:rsidRPr="00714923" w14:paraId="2B298AF1" w14:textId="77777777" w:rsidTr="008A27B1">
              <w:tc>
                <w:tcPr>
                  <w:tcW w:w="528" w:type="dxa"/>
                </w:tcPr>
                <w:p w14:paraId="62BA6C6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5.</w:t>
                  </w:r>
                </w:p>
                <w:p w14:paraId="24DD402D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6F3BDE3" w14:textId="78805049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verloading is possible in object-oriented programming.</w:t>
                  </w:r>
                </w:p>
              </w:tc>
              <w:tc>
                <w:tcPr>
                  <w:tcW w:w="2962" w:type="dxa"/>
                </w:tcPr>
                <w:p w14:paraId="5FC88880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Discussion/ Explanation/ Sample Program Code</w:t>
                  </w:r>
                </w:p>
              </w:tc>
            </w:tr>
          </w:tbl>
          <w:p w14:paraId="6E259557" w14:textId="77777777" w:rsidR="00DA2183" w:rsidRPr="00714923" w:rsidRDefault="00DA2183" w:rsidP="00714923">
            <w:pPr>
              <w:pStyle w:val="Heading1"/>
              <w:ind w:left="0"/>
              <w:rPr>
                <w:rFonts w:cs="Arial"/>
              </w:rPr>
            </w:pPr>
          </w:p>
          <w:p w14:paraId="36DBD48D" w14:textId="77777777" w:rsidR="00DA2183" w:rsidRPr="00714923" w:rsidRDefault="00DA2183" w:rsidP="00714923">
            <w:pPr>
              <w:pStyle w:val="Heading1"/>
              <w:ind w:left="0"/>
              <w:rPr>
                <w:rFonts w:cs="Arial"/>
              </w:rPr>
            </w:pPr>
          </w:p>
          <w:p w14:paraId="3BD5AACC" w14:textId="32DF2D5B" w:rsidR="00825F55" w:rsidRPr="00714923" w:rsidRDefault="00825F55" w:rsidP="00714923">
            <w:pPr>
              <w:pStyle w:val="Heading1"/>
              <w:ind w:left="0"/>
              <w:rPr>
                <w:rFonts w:cs="Arial"/>
              </w:rPr>
            </w:pPr>
            <w:r w:rsidRPr="00714923">
              <w:rPr>
                <w:rFonts w:cs="Arial"/>
              </w:rPr>
              <w:t>Laboratory Work No. 2</w:t>
            </w:r>
          </w:p>
          <w:p w14:paraId="254E54D5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00DA6E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Construct a Java code that will provide a computation of both Harmonic and Geometric Series of n - 1. </w:t>
            </w:r>
          </w:p>
          <w:p w14:paraId="4560B703" w14:textId="2A75EC8E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>In mathematics, the Harmonic Series has the sum of reciprocals from positive integers, for example:</w:t>
            </w:r>
          </w:p>
          <w:p w14:paraId="2A59B918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F1EA0BD" w14:textId="77777777" w:rsidR="00DA2183" w:rsidRPr="00714923" w:rsidRDefault="00DA2183" w:rsidP="00714923">
            <w:pPr>
              <w:ind w:right="-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4D169522" wp14:editId="76641DC1">
                  <wp:extent cx="1971675" cy="400050"/>
                  <wp:effectExtent l="0" t="0" r="0" b="0"/>
                  <wp:docPr id="5" name="Picture 5" descr="harmonic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armonic ser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095663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2440B1A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>On the other hand, the Geometric Series has the sum from a constant ratio between successive terms like:</w:t>
            </w:r>
          </w:p>
          <w:p w14:paraId="776AB6F0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F914DD" w14:textId="77777777" w:rsidR="00DA2183" w:rsidRPr="00714923" w:rsidRDefault="00DA2183" w:rsidP="00714923">
            <w:pPr>
              <w:ind w:right="-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79D65E3C" wp14:editId="2FEA1E02">
                  <wp:extent cx="1952625" cy="5048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A24FE8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E04728" w14:textId="654592B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Save your program as </w:t>
            </w:r>
            <w:r w:rsidR="00C319BE" w:rsidRPr="00C319BE">
              <w:rPr>
                <w:rFonts w:ascii="Arial" w:hAnsi="Arial" w:cs="Arial"/>
                <w:bCs/>
                <w:sz w:val="20"/>
                <w:szCs w:val="20"/>
                <w:u w:val="single"/>
              </w:rPr>
              <w:t>PF101</w:t>
            </w:r>
            <w:r w:rsidRPr="00C319BE">
              <w:rPr>
                <w:rFonts w:ascii="Arial" w:hAnsi="Arial" w:cs="Arial"/>
                <w:bCs/>
                <w:sz w:val="20"/>
                <w:szCs w:val="20"/>
                <w:u w:val="single"/>
              </w:rPr>
              <w:t>LabExer1-2.java</w:t>
            </w: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with the given Function Name for each task done using Recursion and format the result with two decimal places only.</w:t>
            </w:r>
          </w:p>
          <w:p w14:paraId="1F5928AA" w14:textId="2F6BA720" w:rsidR="00354197" w:rsidRDefault="00354197" w:rsidP="00714923">
            <w:pPr>
              <w:pStyle w:val="Heading1"/>
              <w:rPr>
                <w:rFonts w:cs="Arial"/>
                <w:b w:val="0"/>
              </w:rPr>
            </w:pPr>
          </w:p>
          <w:p w14:paraId="4FF739FC" w14:textId="77777777" w:rsidR="00714923" w:rsidRPr="00714923" w:rsidRDefault="00714923" w:rsidP="00714923">
            <w:pPr>
              <w:pStyle w:val="Heading1"/>
              <w:rPr>
                <w:rFonts w:cs="Arial"/>
                <w:b w:val="0"/>
              </w:rPr>
            </w:pPr>
          </w:p>
          <w:p w14:paraId="4FCBCDD4" w14:textId="77777777" w:rsidR="00DA2183" w:rsidRPr="00714923" w:rsidRDefault="00DA2183" w:rsidP="00714923">
            <w:pPr>
              <w:pStyle w:val="ListParagraph"/>
              <w:numPr>
                <w:ilvl w:val="0"/>
                <w:numId w:val="21"/>
              </w:num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  <w:r w:rsidRPr="00714923">
              <w:rPr>
                <w:rFonts w:ascii="Arial" w:hAnsi="Arial" w:cs="Arial"/>
                <w:b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harmonicSum</w:t>
            </w:r>
            <w:proofErr w:type="spell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gram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58A41F92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5C10E9" w14:textId="46B3AC8A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 w:rsidRPr="00714923">
              <w:rPr>
                <w:rFonts w:ascii="Arial" w:hAnsi="Arial" w:cs="Arial"/>
                <w:b/>
                <w:sz w:val="20"/>
                <w:szCs w:val="20"/>
                <w:u w:val="single"/>
              </w:rPr>
              <w:t>Sample Run:</w:t>
            </w:r>
          </w:p>
          <w:p w14:paraId="06019191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3A0FC4" w14:textId="6C6165AC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Enter a Positive Integer: 7</w:t>
            </w:r>
          </w:p>
          <w:p w14:paraId="1F7B8C80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C9CA1D" w14:textId="114653BE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The Harmonic Sum is: 2.59</w:t>
            </w:r>
          </w:p>
          <w:p w14:paraId="155B9C8B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6914A73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EE20255" w14:textId="77777777" w:rsidR="00DA2183" w:rsidRPr="00714923" w:rsidRDefault="00DA2183" w:rsidP="00714923">
            <w:pPr>
              <w:pStyle w:val="ListParagraph"/>
              <w:numPr>
                <w:ilvl w:val="0"/>
                <w:numId w:val="21"/>
              </w:num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  <w:r w:rsidRPr="00714923">
              <w:rPr>
                <w:rFonts w:ascii="Arial" w:hAnsi="Arial" w:cs="Arial"/>
                <w:b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geometricSum</w:t>
            </w:r>
            <w:proofErr w:type="spell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gram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7F8047B9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  <w:p w14:paraId="774C8408" w14:textId="01A1BE91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 w:rsidRPr="00714923">
              <w:rPr>
                <w:rFonts w:ascii="Arial" w:hAnsi="Arial" w:cs="Arial"/>
                <w:b/>
                <w:sz w:val="20"/>
                <w:szCs w:val="20"/>
                <w:u w:val="single"/>
              </w:rPr>
              <w:t>Sample Run:</w:t>
            </w:r>
          </w:p>
          <w:p w14:paraId="4D72229D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EA6B6AE" w14:textId="07A83CC6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Enter a Positive Integer: 7</w:t>
            </w:r>
          </w:p>
          <w:p w14:paraId="4CBAFC4A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C6D7CDF" w14:textId="3F9D8F4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The Geometric Sum is: 1.99</w:t>
            </w:r>
          </w:p>
          <w:p w14:paraId="7FD250F1" w14:textId="77777777" w:rsidR="00825F55" w:rsidRPr="00714923" w:rsidRDefault="00825F55" w:rsidP="00714923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FEE65D8" w14:textId="77777777" w:rsidR="00714923" w:rsidRDefault="00714923" w:rsidP="00714923">
            <w:pPr>
              <w:pStyle w:val="Heading1"/>
              <w:ind w:left="0"/>
              <w:rPr>
                <w:rFonts w:cs="Arial"/>
              </w:rPr>
            </w:pPr>
          </w:p>
          <w:p w14:paraId="56AF7E1B" w14:textId="77777777" w:rsidR="00A709DA" w:rsidRDefault="00A709DA" w:rsidP="00714923">
            <w:pPr>
              <w:ind w:right="-120"/>
              <w:rPr>
                <w:rFonts w:ascii="Arial" w:hAnsi="Arial" w:cs="Arial"/>
                <w:b/>
              </w:rPr>
            </w:pPr>
          </w:p>
          <w:p w14:paraId="18807E27" w14:textId="77777777" w:rsidR="00714923" w:rsidRDefault="00714923" w:rsidP="00714923">
            <w:pPr>
              <w:ind w:right="-120"/>
              <w:rPr>
                <w:rFonts w:ascii="Arial" w:hAnsi="Arial" w:cs="Arial"/>
                <w:b/>
              </w:rPr>
            </w:pPr>
          </w:p>
          <w:p w14:paraId="51DC6587" w14:textId="77777777" w:rsidR="00714923" w:rsidRDefault="00714923" w:rsidP="00714923">
            <w:pPr>
              <w:ind w:right="-120"/>
              <w:rPr>
                <w:rFonts w:ascii="Arial" w:hAnsi="Arial" w:cs="Arial"/>
                <w:b/>
              </w:rPr>
            </w:pPr>
          </w:p>
          <w:p w14:paraId="7F44939C" w14:textId="0F2FDB3D" w:rsidR="00714923" w:rsidRPr="00022D66" w:rsidRDefault="00714923" w:rsidP="00714923">
            <w:pPr>
              <w:ind w:right="-120"/>
              <w:rPr>
                <w:rFonts w:ascii="Arial" w:hAnsi="Arial" w:cs="Arial"/>
                <w:b/>
              </w:rPr>
            </w:pPr>
          </w:p>
        </w:tc>
      </w:tr>
    </w:tbl>
    <w:p w14:paraId="558BCD1F" w14:textId="4F77EAAD" w:rsidR="00DE4C62" w:rsidRDefault="00DE4C62" w:rsidP="00EE13F8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4672C59D" w14:textId="68F2FDE9" w:rsidR="00535251" w:rsidRDefault="00535251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4D03BE6B" w14:textId="77777777" w:rsidR="00714923" w:rsidRDefault="00714923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57E0AF5" w14:textId="6D5B4CD8" w:rsidR="0091223C" w:rsidRDefault="0091223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29FF653" w14:textId="77777777" w:rsidR="00714923" w:rsidRDefault="00714923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385623" w:themeColor="accent6" w:themeShade="80"/>
          <w:left w:val="single" w:sz="12" w:space="0" w:color="385623" w:themeColor="accent6" w:themeShade="80"/>
          <w:bottom w:val="single" w:sz="12" w:space="0" w:color="385623" w:themeColor="accent6" w:themeShade="80"/>
          <w:right w:val="single" w:sz="12" w:space="0" w:color="385623" w:themeColor="accent6" w:themeShade="80"/>
          <w:insideH w:val="single" w:sz="12" w:space="0" w:color="385623" w:themeColor="accent6" w:themeShade="80"/>
          <w:insideV w:val="single" w:sz="12" w:space="0" w:color="385623" w:themeColor="accent6" w:themeShade="80"/>
        </w:tblBorders>
        <w:tblLook w:val="04A0" w:firstRow="1" w:lastRow="0" w:firstColumn="1" w:lastColumn="0" w:noHBand="0" w:noVBand="1"/>
      </w:tblPr>
      <w:tblGrid>
        <w:gridCol w:w="9362"/>
      </w:tblGrid>
      <w:tr w:rsidR="00714923" w:rsidRPr="00022D66" w14:paraId="1B194DA7" w14:textId="77777777" w:rsidTr="005E1B25">
        <w:trPr>
          <w:trHeight w:val="12015"/>
        </w:trPr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6D6CF480" w14:textId="44300052" w:rsidR="00714923" w:rsidRPr="005C1449" w:rsidRDefault="00714923" w:rsidP="008A27B1">
            <w:pPr>
              <w:pStyle w:val="Heading1"/>
              <w:ind w:left="0"/>
              <w:rPr>
                <w:rFonts w:cs="Arial"/>
              </w:rPr>
            </w:pPr>
            <w:r w:rsidRPr="005C1449">
              <w:rPr>
                <w:rFonts w:cs="Arial"/>
              </w:rPr>
              <w:t>Laboratory Work No. 3</w:t>
            </w:r>
          </w:p>
          <w:p w14:paraId="07ECB615" w14:textId="77777777" w:rsidR="00714923" w:rsidRPr="005C1449" w:rsidRDefault="00714923" w:rsidP="008A27B1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720A89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Construct a Java program that will employ a user-inputted Array with the following tasks using a function and either While or For Structure:</w:t>
            </w:r>
          </w:p>
          <w:p w14:paraId="0AF165C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69DB5059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npu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1DA64F3C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is will allow the user to input the elements of the array named </w:t>
            </w:r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“</w:t>
            </w:r>
            <w:proofErr w:type="spellStart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myArray</w:t>
            </w:r>
            <w:proofErr w:type="spell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”</w:t>
            </w:r>
            <w:r w:rsidRPr="005C1449">
              <w:rPr>
                <w:rFonts w:ascii="Arial" w:hAnsi="Arial" w:cs="Arial"/>
                <w:sz w:val="20"/>
                <w:szCs w:val="20"/>
              </w:rPr>
              <w:t xml:space="preserve"> based on its length or size he/she entered.</w:t>
            </w:r>
          </w:p>
          <w:p w14:paraId="103A6FAA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2CDA8F72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splay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57BDD53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is will print the elements of the array done in the </w:t>
            </w:r>
            <w:proofErr w:type="spellStart"/>
            <w:proofErr w:type="gramStart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inputArray</w:t>
            </w:r>
            <w:proofErr w:type="spell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  <w:r w:rsidRPr="005C1449">
              <w:rPr>
                <w:rFonts w:ascii="Arial" w:hAnsi="Arial" w:cs="Arial"/>
                <w:sz w:val="20"/>
                <w:szCs w:val="20"/>
              </w:rPr>
              <w:t xml:space="preserve"> function.</w:t>
            </w:r>
          </w:p>
          <w:p w14:paraId="28A97FCA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99835F0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m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2F59EB9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sum or total of all the inputted elements of the array.</w:t>
            </w:r>
          </w:p>
          <w:p w14:paraId="27AFCA90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DFAAD76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verage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0C0A862C" w14:textId="069C66C3" w:rsidR="00714923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output the average of the elements based on entered length or size of the array</w:t>
            </w:r>
          </w:p>
          <w:p w14:paraId="35C02161" w14:textId="26CD671F" w:rsidR="005C1449" w:rsidRPr="005C1449" w:rsidRDefault="005C1449" w:rsidP="005C1449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DCAA24C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d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61C12F0D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odd numbers.</w:t>
            </w:r>
          </w:p>
          <w:p w14:paraId="4B36DFDC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336E878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ven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3C810C80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even numbers.</w:t>
            </w:r>
          </w:p>
          <w:p w14:paraId="3DC95A39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709720BC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vbyfive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70CFB8F1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divisible by five.</w:t>
            </w:r>
          </w:p>
          <w:p w14:paraId="6BF6DE13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78B267B9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highes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6F4228E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highest value element within the array.</w:t>
            </w:r>
          </w:p>
          <w:p w14:paraId="58281A21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57F59B4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lowes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51A10F94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lowest value integer within the array.</w:t>
            </w:r>
          </w:p>
          <w:p w14:paraId="2ADF7BA8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A979C2B" w14:textId="52F723C5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en, save your program as </w:t>
            </w:r>
            <w:r w:rsidR="00850E7B">
              <w:rPr>
                <w:rFonts w:ascii="Arial" w:hAnsi="Arial" w:cs="Arial"/>
                <w:sz w:val="20"/>
                <w:szCs w:val="20"/>
              </w:rPr>
              <w:t>PF101</w:t>
            </w:r>
            <w:r w:rsidRPr="005C1449">
              <w:rPr>
                <w:rFonts w:ascii="Arial" w:hAnsi="Arial" w:cs="Arial"/>
                <w:sz w:val="20"/>
                <w:szCs w:val="20"/>
              </w:rPr>
              <w:t>LabExer</w:t>
            </w:r>
            <w:r>
              <w:rPr>
                <w:rFonts w:ascii="Arial" w:hAnsi="Arial" w:cs="Arial"/>
                <w:sz w:val="20"/>
                <w:szCs w:val="20"/>
              </w:rPr>
              <w:t>1-3</w:t>
            </w:r>
            <w:r w:rsidRPr="005C1449">
              <w:rPr>
                <w:rFonts w:ascii="Arial" w:hAnsi="Arial" w:cs="Arial"/>
                <w:sz w:val="20"/>
                <w:szCs w:val="20"/>
              </w:rPr>
              <w:t>.</w:t>
            </w:r>
            <w:r w:rsidR="009E262A">
              <w:rPr>
                <w:rFonts w:ascii="Arial" w:hAnsi="Arial" w:cs="Arial"/>
                <w:sz w:val="20"/>
                <w:szCs w:val="20"/>
              </w:rPr>
              <w:t>java.</w:t>
            </w:r>
          </w:p>
          <w:p w14:paraId="054F0A0C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44411B7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ample Run:</w:t>
            </w:r>
          </w:p>
          <w:p w14:paraId="10C78B69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23BF331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Enter Size of the Array: 5</w:t>
            </w:r>
          </w:p>
          <w:p w14:paraId="60ED738B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542C95D" w14:textId="77777777" w:rsidR="00794624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Enter the 5 Elements:</w:t>
            </w:r>
            <w:r w:rsidR="00794624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7FF76903" w14:textId="0C3942A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0] : 10</w:t>
            </w:r>
          </w:p>
          <w:p w14:paraId="5184937F" w14:textId="7FF7AE46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1] : 9</w:t>
            </w:r>
          </w:p>
          <w:p w14:paraId="661B4F45" w14:textId="45B422C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2] : 8</w:t>
            </w:r>
          </w:p>
          <w:p w14:paraId="40BCE5A1" w14:textId="742C094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3] : 7</w:t>
            </w:r>
          </w:p>
          <w:p w14:paraId="29C229FB" w14:textId="0B6790A7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4] : 6</w:t>
            </w:r>
          </w:p>
          <w:p w14:paraId="18D14985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FFE23CC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Sum of All Elements is: 40</w:t>
            </w:r>
          </w:p>
          <w:p w14:paraId="43B0109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47955A2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Average of the Elements is: 8</w:t>
            </w:r>
          </w:p>
          <w:p w14:paraId="4DD70D74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4E2C00AB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Odd Number/s: 9     7</w:t>
            </w:r>
          </w:p>
          <w:p w14:paraId="09227EAF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B62BBE5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Even Number/s: 10     8     6</w:t>
            </w:r>
          </w:p>
          <w:p w14:paraId="65CEFC22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0AB8A2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Number/s Divisible by Five: 10</w:t>
            </w:r>
          </w:p>
          <w:p w14:paraId="5FE0DAC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035FCDA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Highest Element: 10</w:t>
            </w:r>
          </w:p>
          <w:p w14:paraId="42321B00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2470F0E" w14:textId="0EE50639" w:rsidR="00714923" w:rsidRPr="00794624" w:rsidRDefault="005C1449" w:rsidP="00794624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Lowest Element: 6</w:t>
            </w:r>
          </w:p>
        </w:tc>
      </w:tr>
    </w:tbl>
    <w:p w14:paraId="1BEF3C4B" w14:textId="43E8BDEC" w:rsidR="0091223C" w:rsidRDefault="0091223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271213FA" w14:textId="7B9524B3" w:rsidR="0091223C" w:rsidRDefault="0091223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23ADE0CA" w14:textId="77777777" w:rsidR="0091223C" w:rsidRDefault="0091223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4DAB8543" w14:textId="0BBE5656" w:rsidR="00E11700" w:rsidRDefault="00E11700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2002E308" w14:textId="77777777" w:rsidR="00794624" w:rsidRDefault="00794624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F6720D0" w14:textId="07CFD456" w:rsidR="001E098F" w:rsidRPr="001E098F" w:rsidRDefault="00BA723F" w:rsidP="001E098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IV.</w:t>
      </w:r>
      <w:r w:rsidRPr="00022D66">
        <w:rPr>
          <w:rFonts w:ascii="Arial" w:hAnsi="Arial" w:cs="Arial"/>
          <w:b/>
          <w:sz w:val="24"/>
          <w:szCs w:val="24"/>
        </w:rPr>
        <w:tab/>
        <w:t>DATA REPRESENTATION</w:t>
      </w:r>
      <w:r w:rsidR="001E098F">
        <w:rPr>
          <w:rFonts w:ascii="Arial" w:hAnsi="Arial" w:cs="Arial"/>
          <w:b/>
          <w:sz w:val="24"/>
          <w:szCs w:val="24"/>
        </w:rPr>
        <w:t xml:space="preserve">/ </w:t>
      </w:r>
      <w:r w:rsidR="001E098F" w:rsidRPr="001E098F">
        <w:rPr>
          <w:rFonts w:ascii="Arial" w:hAnsi="Arial" w:cs="Arial"/>
          <w:b/>
        </w:rPr>
        <w:t>OUTPUT PICTURES</w:t>
      </w:r>
    </w:p>
    <w:p w14:paraId="0E766757" w14:textId="77777777" w:rsidR="001E098F" w:rsidRPr="001E098F" w:rsidRDefault="001E098F" w:rsidP="00BA723F">
      <w:pPr>
        <w:spacing w:after="0" w:line="240" w:lineRule="auto"/>
        <w:ind w:right="-120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6AC1EA9" w14:textId="77777777" w:rsidTr="005E1B25">
        <w:tc>
          <w:tcPr>
            <w:tcW w:w="9362" w:type="dxa"/>
            <w:tcBorders>
              <w:top w:val="single" w:sz="12" w:space="0" w:color="800000"/>
              <w:bottom w:val="single" w:sz="12" w:space="0" w:color="800000"/>
            </w:tcBorders>
          </w:tcPr>
          <w:p w14:paraId="089B3F30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72391E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DFE774E" w14:textId="77777777" w:rsidR="00D84DA6" w:rsidRDefault="00427CFD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… put your program coding or</w:t>
            </w:r>
            <w:r w:rsidR="001E098F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screenshots of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code </w:t>
            </w:r>
            <w:r w:rsidR="000E35EB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of </w:t>
            </w:r>
            <w:r w:rsidR="00D84DA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Laboratory Work No.</w:t>
            </w:r>
          </w:p>
          <w:p w14:paraId="39B617A9" w14:textId="2A3455A0" w:rsidR="00427CFD" w:rsidRDefault="00D84DA6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   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-</w:t>
            </w:r>
            <w:r w:rsidR="00A26A77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="00794624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3</w:t>
            </w:r>
            <w:r w:rsidR="005D6212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here</w:t>
            </w:r>
            <w:r w:rsidR="00427CF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19C1CE2A" w14:textId="77777777" w:rsidR="00D97A60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811916" w14:textId="5C85F2D5" w:rsidR="00C6659C" w:rsidRPr="00022D66" w:rsidRDefault="00C6659C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420FFAE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7510B5B" w14:textId="4B119519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.</w:t>
      </w:r>
      <w:r w:rsidRPr="00022D66">
        <w:rPr>
          <w:rFonts w:ascii="Arial" w:hAnsi="Arial" w:cs="Arial"/>
          <w:b/>
          <w:sz w:val="24"/>
          <w:szCs w:val="24"/>
        </w:rPr>
        <w:tab/>
        <w:t>RESULTS INTERPRETATION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OBSERVATION</w:t>
      </w:r>
    </w:p>
    <w:p w14:paraId="00FD783A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F7FB6DB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76C2C368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CB6EEA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97CCD0" w14:textId="77777777" w:rsidR="00D5391D" w:rsidRDefault="00427CF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explain </w:t>
            </w:r>
            <w:r w:rsidR="00A96B9B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the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answer here for Laboratory Work No. 1 and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results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of Laboratory    </w:t>
            </w:r>
          </w:p>
          <w:p w14:paraId="52D0F045" w14:textId="445A22E4" w:rsidR="00427CFD" w:rsidRPr="00022D66" w:rsidRDefault="00D5391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     Work No. 2 - 3 here</w:t>
            </w:r>
            <w:r w:rsidR="00427CF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3919B521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6F9FD86" w14:textId="5D9BB272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DA0D25E" w14:textId="77777777" w:rsidR="00CD580C" w:rsidRPr="00022D66" w:rsidRDefault="00CD580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05D61BDF" w14:textId="5A37477A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.</w:t>
      </w:r>
      <w:r w:rsidRPr="00022D66">
        <w:rPr>
          <w:rFonts w:ascii="Arial" w:hAnsi="Arial" w:cs="Arial"/>
          <w:b/>
          <w:sz w:val="24"/>
          <w:szCs w:val="24"/>
        </w:rPr>
        <w:tab/>
        <w:t>CONCLUSIONS</w:t>
      </w:r>
    </w:p>
    <w:p w14:paraId="7A59D91E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52DD0F8F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6E4A0427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5907034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11FBD6F" w14:textId="4F7E20CE" w:rsidR="00427CFD" w:rsidRPr="00022D66" w:rsidRDefault="00427CF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write your narrative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of Laboratory Work No. 2 - 3 here</w:t>
            </w:r>
            <w:r w:rsidR="00D5391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here)</w:t>
            </w:r>
          </w:p>
          <w:p w14:paraId="01AE30BB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EB3F02" w14:textId="18A4B486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DF2E344" w14:textId="77777777" w:rsidR="007A6C91" w:rsidRDefault="007A6C91" w:rsidP="00016F82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12850D2" w14:textId="216A2B92" w:rsidR="00016F82" w:rsidRPr="00022D66" w:rsidRDefault="00016F82" w:rsidP="00016F82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</w:t>
      </w:r>
      <w:r w:rsidR="00C82901">
        <w:rPr>
          <w:rFonts w:ascii="Arial" w:hAnsi="Arial" w:cs="Arial"/>
          <w:b/>
          <w:sz w:val="24"/>
          <w:szCs w:val="24"/>
        </w:rPr>
        <w:t>I</w:t>
      </w:r>
      <w:r w:rsidRPr="00022D66">
        <w:rPr>
          <w:rFonts w:ascii="Arial" w:hAnsi="Arial" w:cs="Arial"/>
          <w:b/>
          <w:sz w:val="24"/>
          <w:szCs w:val="24"/>
        </w:rPr>
        <w:t>.</w:t>
      </w:r>
      <w:r w:rsidRPr="00022D66">
        <w:rPr>
          <w:rFonts w:ascii="Arial" w:hAnsi="Arial" w:cs="Arial"/>
          <w:b/>
          <w:sz w:val="24"/>
          <w:szCs w:val="24"/>
        </w:rPr>
        <w:tab/>
        <w:t>STUDENT OUTCOMES ADDRESSED</w:t>
      </w:r>
    </w:p>
    <w:p w14:paraId="03A133FB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5A85C298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97BF206" w14:textId="12902451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3ECDFB9D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75013EA0" w14:textId="2C75A152" w:rsidR="007F71C5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… to fill out by your instructor)</w:t>
            </w:r>
          </w:p>
          <w:p w14:paraId="04103D2A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5A53C3A7" w14:textId="7F3A8BC0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</w:tc>
      </w:tr>
    </w:tbl>
    <w:p w14:paraId="0F2E662C" w14:textId="77777777" w:rsidR="0020624A" w:rsidRPr="00022D66" w:rsidRDefault="0020624A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D361B2C" w14:textId="66A7A02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II.</w:t>
      </w:r>
      <w:r w:rsidRPr="00022D66">
        <w:rPr>
          <w:rFonts w:ascii="Arial" w:hAnsi="Arial" w:cs="Arial"/>
          <w:b/>
          <w:sz w:val="24"/>
          <w:szCs w:val="24"/>
        </w:rPr>
        <w:tab/>
        <w:t>APPENDICES</w:t>
      </w:r>
    </w:p>
    <w:p w14:paraId="09E17187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572B0867" w14:textId="5B9A29A2" w:rsidR="00BA723F" w:rsidRPr="00022D66" w:rsidRDefault="00BA723F" w:rsidP="00BA723F">
      <w:pPr>
        <w:pStyle w:val="ListParagraph"/>
        <w:numPr>
          <w:ilvl w:val="0"/>
          <w:numId w:val="18"/>
        </w:numPr>
        <w:ind w:right="-120"/>
        <w:rPr>
          <w:rFonts w:ascii="Arial" w:hAnsi="Arial" w:cs="Arial"/>
          <w:b/>
        </w:rPr>
      </w:pPr>
      <w:r w:rsidRPr="00022D66">
        <w:rPr>
          <w:rFonts w:ascii="Arial" w:hAnsi="Arial" w:cs="Arial"/>
          <w:b/>
        </w:rPr>
        <w:t>RUBRICS AND SCORING</w:t>
      </w:r>
    </w:p>
    <w:p w14:paraId="58AE43C4" w14:textId="77777777" w:rsidR="007F71C5" w:rsidRPr="00022D66" w:rsidRDefault="007F71C5" w:rsidP="007F71C5">
      <w:pPr>
        <w:pStyle w:val="ListParagraph"/>
        <w:ind w:right="-120"/>
        <w:rPr>
          <w:rFonts w:ascii="Arial" w:hAnsi="Arial" w:cs="Arial"/>
          <w:b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25E7098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AAC4F91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A20E87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42D94FF" w14:textId="34DC5FAC" w:rsidR="00427CFD" w:rsidRPr="00022D66" w:rsidRDefault="00427CFD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kindly refer to rubrics and scoring </w:t>
            </w:r>
            <w:r w:rsidR="0085776C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provided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22D56CB3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6A8AE0" w14:textId="545A2F4D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BD68C81" w14:textId="77777777" w:rsidR="00FD1DA4" w:rsidRPr="00022D66" w:rsidRDefault="00FD1DA4" w:rsidP="005C1C09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FD1DA4" w:rsidRPr="00022D66" w:rsidSect="005E1B25">
      <w:pgSz w:w="12240" w:h="15840" w:code="1"/>
      <w:pgMar w:top="357" w:right="1077" w:bottom="357" w:left="1077" w:header="720" w:footer="720" w:gutter="0"/>
      <w:pgBorders w:offsetFrom="page">
        <w:top w:val="single" w:sz="12" w:space="24" w:color="800000"/>
        <w:left w:val="single" w:sz="12" w:space="24" w:color="800000"/>
        <w:bottom w:val="single" w:sz="12" w:space="24" w:color="800000"/>
        <w:right w:val="single" w:sz="12" w:space="24" w:color="8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0E30D" w14:textId="77777777" w:rsidR="00463603" w:rsidRDefault="00463603" w:rsidP="00FF0E37">
      <w:pPr>
        <w:spacing w:after="0" w:line="240" w:lineRule="auto"/>
      </w:pPr>
      <w:r>
        <w:separator/>
      </w:r>
    </w:p>
  </w:endnote>
  <w:endnote w:type="continuationSeparator" w:id="0">
    <w:p w14:paraId="11DBF6ED" w14:textId="77777777" w:rsidR="00463603" w:rsidRDefault="00463603" w:rsidP="00FF0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4E798" w14:textId="77777777" w:rsidR="00463603" w:rsidRDefault="00463603" w:rsidP="00FF0E37">
      <w:pPr>
        <w:spacing w:after="0" w:line="240" w:lineRule="auto"/>
      </w:pPr>
      <w:r>
        <w:separator/>
      </w:r>
    </w:p>
  </w:footnote>
  <w:footnote w:type="continuationSeparator" w:id="0">
    <w:p w14:paraId="781FDF9D" w14:textId="77777777" w:rsidR="00463603" w:rsidRDefault="00463603" w:rsidP="00FF0E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02EC"/>
    <w:multiLevelType w:val="hybridMultilevel"/>
    <w:tmpl w:val="085E5D98"/>
    <w:lvl w:ilvl="0" w:tplc="8A48737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B6318"/>
    <w:multiLevelType w:val="hybridMultilevel"/>
    <w:tmpl w:val="578E7C70"/>
    <w:lvl w:ilvl="0" w:tplc="27949F64">
      <w:start w:val="1"/>
      <w:numFmt w:val="lowerLetter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2" w15:restartNumberingAfterBreak="0">
    <w:nsid w:val="06B206E4"/>
    <w:multiLevelType w:val="hybridMultilevel"/>
    <w:tmpl w:val="E8ACCC7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B5520"/>
    <w:multiLevelType w:val="hybridMultilevel"/>
    <w:tmpl w:val="E8ACCC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90297"/>
    <w:multiLevelType w:val="hybridMultilevel"/>
    <w:tmpl w:val="64209C9C"/>
    <w:lvl w:ilvl="0" w:tplc="3AFA1502">
      <w:start w:val="1"/>
      <w:numFmt w:val="decimal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5" w15:restartNumberingAfterBreak="0">
    <w:nsid w:val="0BD21797"/>
    <w:multiLevelType w:val="hybridMultilevel"/>
    <w:tmpl w:val="C32CE32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691F23"/>
    <w:multiLevelType w:val="hybridMultilevel"/>
    <w:tmpl w:val="4E1A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15248"/>
    <w:multiLevelType w:val="hybridMultilevel"/>
    <w:tmpl w:val="E8ACCC7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672B7D"/>
    <w:multiLevelType w:val="hybridMultilevel"/>
    <w:tmpl w:val="ABD4772E"/>
    <w:lvl w:ilvl="0" w:tplc="C96CDBC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D52FC2"/>
    <w:multiLevelType w:val="hybridMultilevel"/>
    <w:tmpl w:val="6E900E62"/>
    <w:lvl w:ilvl="0" w:tplc="E544EF5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10" w15:restartNumberingAfterBreak="0">
    <w:nsid w:val="2084209E"/>
    <w:multiLevelType w:val="hybridMultilevel"/>
    <w:tmpl w:val="2FE6D9FC"/>
    <w:lvl w:ilvl="0" w:tplc="504CC7F8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215ABD38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8ED4FD0E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A5F41AE2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9B384A10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D522FD72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923A5C12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A2E0F2B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C96E158E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1" w15:restartNumberingAfterBreak="0">
    <w:nsid w:val="24940D51"/>
    <w:multiLevelType w:val="hybridMultilevel"/>
    <w:tmpl w:val="409E623E"/>
    <w:lvl w:ilvl="0" w:tplc="67221378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2F007E44">
      <w:start w:val="1"/>
      <w:numFmt w:val="decimal"/>
      <w:lvlText w:val="%2."/>
      <w:lvlJc w:val="left"/>
      <w:pPr>
        <w:ind w:left="2360" w:hanging="72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2" w:tplc="6C1CF418">
      <w:start w:val="1"/>
      <w:numFmt w:val="bullet"/>
      <w:lvlText w:val="•"/>
      <w:lvlJc w:val="left"/>
      <w:pPr>
        <w:ind w:left="3193" w:hanging="720"/>
      </w:pPr>
      <w:rPr>
        <w:rFonts w:hint="default"/>
      </w:rPr>
    </w:lvl>
    <w:lvl w:ilvl="3" w:tplc="08948562">
      <w:start w:val="1"/>
      <w:numFmt w:val="bullet"/>
      <w:lvlText w:val="•"/>
      <w:lvlJc w:val="left"/>
      <w:pPr>
        <w:ind w:left="4026" w:hanging="720"/>
      </w:pPr>
      <w:rPr>
        <w:rFonts w:hint="default"/>
      </w:rPr>
    </w:lvl>
    <w:lvl w:ilvl="4" w:tplc="9D86A234">
      <w:start w:val="1"/>
      <w:numFmt w:val="bullet"/>
      <w:lvlText w:val="•"/>
      <w:lvlJc w:val="left"/>
      <w:pPr>
        <w:ind w:left="4860" w:hanging="720"/>
      </w:pPr>
      <w:rPr>
        <w:rFonts w:hint="default"/>
      </w:rPr>
    </w:lvl>
    <w:lvl w:ilvl="5" w:tplc="332A2252">
      <w:start w:val="1"/>
      <w:numFmt w:val="bullet"/>
      <w:lvlText w:val="•"/>
      <w:lvlJc w:val="left"/>
      <w:pPr>
        <w:ind w:left="5693" w:hanging="720"/>
      </w:pPr>
      <w:rPr>
        <w:rFonts w:hint="default"/>
      </w:rPr>
    </w:lvl>
    <w:lvl w:ilvl="6" w:tplc="F27C2E22">
      <w:start w:val="1"/>
      <w:numFmt w:val="bullet"/>
      <w:lvlText w:val="•"/>
      <w:lvlJc w:val="left"/>
      <w:pPr>
        <w:ind w:left="6526" w:hanging="720"/>
      </w:pPr>
      <w:rPr>
        <w:rFonts w:hint="default"/>
      </w:rPr>
    </w:lvl>
    <w:lvl w:ilvl="7" w:tplc="57886A90">
      <w:start w:val="1"/>
      <w:numFmt w:val="bullet"/>
      <w:lvlText w:val="•"/>
      <w:lvlJc w:val="left"/>
      <w:pPr>
        <w:ind w:left="7360" w:hanging="720"/>
      </w:pPr>
      <w:rPr>
        <w:rFonts w:hint="default"/>
      </w:rPr>
    </w:lvl>
    <w:lvl w:ilvl="8" w:tplc="B554E2DE">
      <w:start w:val="1"/>
      <w:numFmt w:val="bullet"/>
      <w:lvlText w:val="•"/>
      <w:lvlJc w:val="left"/>
      <w:pPr>
        <w:ind w:left="8193" w:hanging="720"/>
      </w:pPr>
      <w:rPr>
        <w:rFonts w:hint="default"/>
      </w:rPr>
    </w:lvl>
  </w:abstractNum>
  <w:abstractNum w:abstractNumId="12" w15:restartNumberingAfterBreak="0">
    <w:nsid w:val="279B20B6"/>
    <w:multiLevelType w:val="hybridMultilevel"/>
    <w:tmpl w:val="5EC65BAA"/>
    <w:lvl w:ilvl="0" w:tplc="EF2C270A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418293A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FF3AE50E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DB64428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BFB8B196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6B44B0CE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4C8E4B2A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D76E190C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54048136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3" w15:restartNumberingAfterBreak="0">
    <w:nsid w:val="2A0E0E23"/>
    <w:multiLevelType w:val="hybridMultilevel"/>
    <w:tmpl w:val="3508FB9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DB3A8F"/>
    <w:multiLevelType w:val="hybridMultilevel"/>
    <w:tmpl w:val="E408BF86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15" w15:restartNumberingAfterBreak="0">
    <w:nsid w:val="2CA023F6"/>
    <w:multiLevelType w:val="hybridMultilevel"/>
    <w:tmpl w:val="91E80962"/>
    <w:lvl w:ilvl="0" w:tplc="6A222AA6">
      <w:start w:val="1"/>
      <w:numFmt w:val="decimal"/>
      <w:lvlText w:val="%1."/>
      <w:lvlJc w:val="left"/>
      <w:pPr>
        <w:ind w:left="560" w:hanging="36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9E29776">
      <w:start w:val="1"/>
      <w:numFmt w:val="bullet"/>
      <w:lvlText w:val="•"/>
      <w:lvlJc w:val="left"/>
      <w:pPr>
        <w:ind w:left="1490" w:hanging="360"/>
      </w:pPr>
      <w:rPr>
        <w:rFonts w:hint="default"/>
      </w:rPr>
    </w:lvl>
    <w:lvl w:ilvl="2" w:tplc="1B54D8EC">
      <w:start w:val="1"/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544A2EC8">
      <w:start w:val="1"/>
      <w:numFmt w:val="bullet"/>
      <w:lvlText w:val="•"/>
      <w:lvlJc w:val="left"/>
      <w:pPr>
        <w:ind w:left="3350" w:hanging="360"/>
      </w:pPr>
      <w:rPr>
        <w:rFonts w:hint="default"/>
      </w:rPr>
    </w:lvl>
    <w:lvl w:ilvl="4" w:tplc="27B23884">
      <w:start w:val="1"/>
      <w:numFmt w:val="bullet"/>
      <w:lvlText w:val="•"/>
      <w:lvlJc w:val="left"/>
      <w:pPr>
        <w:ind w:left="4280" w:hanging="360"/>
      </w:pPr>
      <w:rPr>
        <w:rFonts w:hint="default"/>
      </w:rPr>
    </w:lvl>
    <w:lvl w:ilvl="5" w:tplc="8B9EC346">
      <w:start w:val="1"/>
      <w:numFmt w:val="bullet"/>
      <w:lvlText w:val="•"/>
      <w:lvlJc w:val="left"/>
      <w:pPr>
        <w:ind w:left="5210" w:hanging="360"/>
      </w:pPr>
      <w:rPr>
        <w:rFonts w:hint="default"/>
      </w:rPr>
    </w:lvl>
    <w:lvl w:ilvl="6" w:tplc="E1C00552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8AE04AA4">
      <w:start w:val="1"/>
      <w:numFmt w:val="bullet"/>
      <w:lvlText w:val="•"/>
      <w:lvlJc w:val="left"/>
      <w:pPr>
        <w:ind w:left="7070" w:hanging="360"/>
      </w:pPr>
      <w:rPr>
        <w:rFonts w:hint="default"/>
      </w:rPr>
    </w:lvl>
    <w:lvl w:ilvl="8" w:tplc="D8EC870C">
      <w:start w:val="1"/>
      <w:numFmt w:val="bullet"/>
      <w:lvlText w:val="•"/>
      <w:lvlJc w:val="left"/>
      <w:pPr>
        <w:ind w:left="8000" w:hanging="360"/>
      </w:pPr>
      <w:rPr>
        <w:rFonts w:hint="default"/>
      </w:rPr>
    </w:lvl>
  </w:abstractNum>
  <w:abstractNum w:abstractNumId="16" w15:restartNumberingAfterBreak="0">
    <w:nsid w:val="36A6382B"/>
    <w:multiLevelType w:val="hybridMultilevel"/>
    <w:tmpl w:val="EF52B3E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753AB7"/>
    <w:multiLevelType w:val="hybridMultilevel"/>
    <w:tmpl w:val="8FC62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B2E32"/>
    <w:multiLevelType w:val="hybridMultilevel"/>
    <w:tmpl w:val="EBF6CAF6"/>
    <w:lvl w:ilvl="0" w:tplc="B642A5EE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B668FE0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07663EB2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7E52B3E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2A069F62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23EC5DC8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476C891A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11C87842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D85E4652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9" w15:restartNumberingAfterBreak="0">
    <w:nsid w:val="381D6D48"/>
    <w:multiLevelType w:val="hybridMultilevel"/>
    <w:tmpl w:val="D25A597E"/>
    <w:lvl w:ilvl="0" w:tplc="8DF69BA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20" w15:restartNumberingAfterBreak="0">
    <w:nsid w:val="3F642FC3"/>
    <w:multiLevelType w:val="hybridMultilevel"/>
    <w:tmpl w:val="25EE68CC"/>
    <w:lvl w:ilvl="0" w:tplc="D7EE82EA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C8867A08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F45271F4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3032386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421CBD08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6114D7BE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196EE8B4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ECB218C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DC1CDB1E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1" w15:restartNumberingAfterBreak="0">
    <w:nsid w:val="41546AAD"/>
    <w:multiLevelType w:val="hybridMultilevel"/>
    <w:tmpl w:val="92E02CC4"/>
    <w:lvl w:ilvl="0" w:tplc="3252D36E">
      <w:start w:val="1"/>
      <w:numFmt w:val="upperRoman"/>
      <w:lvlText w:val="%1."/>
      <w:lvlJc w:val="left"/>
      <w:pPr>
        <w:ind w:left="2280" w:hanging="720"/>
      </w:pPr>
      <w:rPr>
        <w:rFonts w:hint="default"/>
        <w:b/>
      </w:rPr>
    </w:lvl>
    <w:lvl w:ilvl="1" w:tplc="34090019">
      <w:start w:val="1"/>
      <w:numFmt w:val="lowerLetter"/>
      <w:lvlText w:val="%2."/>
      <w:lvlJc w:val="left"/>
      <w:pPr>
        <w:ind w:left="2640" w:hanging="360"/>
      </w:pPr>
    </w:lvl>
    <w:lvl w:ilvl="2" w:tplc="3409001B" w:tentative="1">
      <w:start w:val="1"/>
      <w:numFmt w:val="lowerRoman"/>
      <w:lvlText w:val="%3."/>
      <w:lvlJc w:val="right"/>
      <w:pPr>
        <w:ind w:left="3360" w:hanging="180"/>
      </w:pPr>
    </w:lvl>
    <w:lvl w:ilvl="3" w:tplc="3409000F" w:tentative="1">
      <w:start w:val="1"/>
      <w:numFmt w:val="decimal"/>
      <w:lvlText w:val="%4."/>
      <w:lvlJc w:val="left"/>
      <w:pPr>
        <w:ind w:left="4080" w:hanging="360"/>
      </w:pPr>
    </w:lvl>
    <w:lvl w:ilvl="4" w:tplc="34090019" w:tentative="1">
      <w:start w:val="1"/>
      <w:numFmt w:val="lowerLetter"/>
      <w:lvlText w:val="%5."/>
      <w:lvlJc w:val="left"/>
      <w:pPr>
        <w:ind w:left="4800" w:hanging="360"/>
      </w:pPr>
    </w:lvl>
    <w:lvl w:ilvl="5" w:tplc="3409001B" w:tentative="1">
      <w:start w:val="1"/>
      <w:numFmt w:val="lowerRoman"/>
      <w:lvlText w:val="%6."/>
      <w:lvlJc w:val="right"/>
      <w:pPr>
        <w:ind w:left="5520" w:hanging="180"/>
      </w:pPr>
    </w:lvl>
    <w:lvl w:ilvl="6" w:tplc="3409000F" w:tentative="1">
      <w:start w:val="1"/>
      <w:numFmt w:val="decimal"/>
      <w:lvlText w:val="%7."/>
      <w:lvlJc w:val="left"/>
      <w:pPr>
        <w:ind w:left="6240" w:hanging="360"/>
      </w:pPr>
    </w:lvl>
    <w:lvl w:ilvl="7" w:tplc="34090019" w:tentative="1">
      <w:start w:val="1"/>
      <w:numFmt w:val="lowerLetter"/>
      <w:lvlText w:val="%8."/>
      <w:lvlJc w:val="left"/>
      <w:pPr>
        <w:ind w:left="6960" w:hanging="360"/>
      </w:pPr>
    </w:lvl>
    <w:lvl w:ilvl="8" w:tplc="3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2" w15:restartNumberingAfterBreak="0">
    <w:nsid w:val="458536AB"/>
    <w:multiLevelType w:val="hybridMultilevel"/>
    <w:tmpl w:val="703632F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3264A2"/>
    <w:multiLevelType w:val="hybridMultilevel"/>
    <w:tmpl w:val="E8ACCC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45D8D"/>
    <w:multiLevelType w:val="hybridMultilevel"/>
    <w:tmpl w:val="5AF6EA62"/>
    <w:lvl w:ilvl="0" w:tplc="59D260D0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9028EFA6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70141732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1B84EEBC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54A264DC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A588C4CC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5ACA6570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EF727314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69BCE5B8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5" w15:restartNumberingAfterBreak="0">
    <w:nsid w:val="4C9E7D11"/>
    <w:multiLevelType w:val="hybridMultilevel"/>
    <w:tmpl w:val="8B98C782"/>
    <w:lvl w:ilvl="0" w:tplc="5C023A20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F84CDD0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64A6C054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C81ED234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A4D278E2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FA483526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5C00E09E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C5B0920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9716AD48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6" w15:restartNumberingAfterBreak="0">
    <w:nsid w:val="4D7B33F3"/>
    <w:multiLevelType w:val="hybridMultilevel"/>
    <w:tmpl w:val="5AF61680"/>
    <w:lvl w:ilvl="0" w:tplc="04090015">
      <w:start w:val="1"/>
      <w:numFmt w:val="upperLetter"/>
      <w:lvlText w:val="%1."/>
      <w:lvlJc w:val="left"/>
      <w:pPr>
        <w:ind w:left="7560" w:hanging="360"/>
      </w:pPr>
    </w:lvl>
    <w:lvl w:ilvl="1" w:tplc="04090019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27" w15:restartNumberingAfterBreak="0">
    <w:nsid w:val="503F45BA"/>
    <w:multiLevelType w:val="hybridMultilevel"/>
    <w:tmpl w:val="6F2EB5A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2374802"/>
    <w:multiLevelType w:val="hybridMultilevel"/>
    <w:tmpl w:val="6EE6FE9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39017B"/>
    <w:multiLevelType w:val="hybridMultilevel"/>
    <w:tmpl w:val="F440CAF8"/>
    <w:lvl w:ilvl="0" w:tplc="4AD2C2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3D057E"/>
    <w:multiLevelType w:val="hybridMultilevel"/>
    <w:tmpl w:val="E52A172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2C5624"/>
    <w:multiLevelType w:val="hybridMultilevel"/>
    <w:tmpl w:val="13562D60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2" w15:restartNumberingAfterBreak="0">
    <w:nsid w:val="567C25F7"/>
    <w:multiLevelType w:val="hybridMultilevel"/>
    <w:tmpl w:val="E9A03104"/>
    <w:lvl w:ilvl="0" w:tplc="8B3E6A7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3" w15:restartNumberingAfterBreak="0">
    <w:nsid w:val="5E192CF0"/>
    <w:multiLevelType w:val="hybridMultilevel"/>
    <w:tmpl w:val="B75AB05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088051F"/>
    <w:multiLevelType w:val="hybridMultilevel"/>
    <w:tmpl w:val="EEDCEE76"/>
    <w:lvl w:ilvl="0" w:tplc="B23634FC">
      <w:start w:val="1"/>
      <w:numFmt w:val="decimal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35" w15:restartNumberingAfterBreak="0">
    <w:nsid w:val="65AD6862"/>
    <w:multiLevelType w:val="hybridMultilevel"/>
    <w:tmpl w:val="9B684FCE"/>
    <w:lvl w:ilvl="0" w:tplc="6CCAF702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6" w15:restartNumberingAfterBreak="0">
    <w:nsid w:val="706B1720"/>
    <w:multiLevelType w:val="hybridMultilevel"/>
    <w:tmpl w:val="9B684FCE"/>
    <w:lvl w:ilvl="0" w:tplc="6CCAF702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7" w15:restartNumberingAfterBreak="0">
    <w:nsid w:val="70FE12D4"/>
    <w:multiLevelType w:val="hybridMultilevel"/>
    <w:tmpl w:val="9AC29200"/>
    <w:lvl w:ilvl="0" w:tplc="08090015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5E068F6"/>
    <w:multiLevelType w:val="hybridMultilevel"/>
    <w:tmpl w:val="703632FE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9" w15:restartNumberingAfterBreak="0">
    <w:nsid w:val="7C272F25"/>
    <w:multiLevelType w:val="hybridMultilevel"/>
    <w:tmpl w:val="B23C16B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6346EC"/>
    <w:multiLevelType w:val="hybridMultilevel"/>
    <w:tmpl w:val="237CD674"/>
    <w:lvl w:ilvl="0" w:tplc="D856D23A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9B00C5A4">
      <w:start w:val="1"/>
      <w:numFmt w:val="bullet"/>
      <w:lvlText w:val="•"/>
      <w:lvlJc w:val="left"/>
      <w:pPr>
        <w:ind w:left="1814" w:hanging="360"/>
      </w:pPr>
      <w:rPr>
        <w:rFonts w:hint="default"/>
      </w:rPr>
    </w:lvl>
    <w:lvl w:ilvl="2" w:tplc="C096BD28">
      <w:start w:val="1"/>
      <w:numFmt w:val="bullet"/>
      <w:lvlText w:val="•"/>
      <w:lvlJc w:val="left"/>
      <w:pPr>
        <w:ind w:left="2708" w:hanging="360"/>
      </w:pPr>
      <w:rPr>
        <w:rFonts w:hint="default"/>
      </w:rPr>
    </w:lvl>
    <w:lvl w:ilvl="3" w:tplc="3E1C1980">
      <w:start w:val="1"/>
      <w:numFmt w:val="bullet"/>
      <w:lvlText w:val="•"/>
      <w:lvlJc w:val="left"/>
      <w:pPr>
        <w:ind w:left="3602" w:hanging="360"/>
      </w:pPr>
      <w:rPr>
        <w:rFonts w:hint="default"/>
      </w:rPr>
    </w:lvl>
    <w:lvl w:ilvl="4" w:tplc="927AC1A8">
      <w:start w:val="1"/>
      <w:numFmt w:val="bullet"/>
      <w:lvlText w:val="•"/>
      <w:lvlJc w:val="left"/>
      <w:pPr>
        <w:ind w:left="4496" w:hanging="360"/>
      </w:pPr>
      <w:rPr>
        <w:rFonts w:hint="default"/>
      </w:rPr>
    </w:lvl>
    <w:lvl w:ilvl="5" w:tplc="F3ACC99A">
      <w:start w:val="1"/>
      <w:numFmt w:val="bullet"/>
      <w:lvlText w:val="•"/>
      <w:lvlJc w:val="left"/>
      <w:pPr>
        <w:ind w:left="5390" w:hanging="360"/>
      </w:pPr>
      <w:rPr>
        <w:rFonts w:hint="default"/>
      </w:rPr>
    </w:lvl>
    <w:lvl w:ilvl="6" w:tplc="B6DCCCDA">
      <w:start w:val="1"/>
      <w:numFmt w:val="bullet"/>
      <w:lvlText w:val="•"/>
      <w:lvlJc w:val="left"/>
      <w:pPr>
        <w:ind w:left="6284" w:hanging="360"/>
      </w:pPr>
      <w:rPr>
        <w:rFonts w:hint="default"/>
      </w:rPr>
    </w:lvl>
    <w:lvl w:ilvl="7" w:tplc="7EDE7368">
      <w:start w:val="1"/>
      <w:numFmt w:val="bullet"/>
      <w:lvlText w:val="•"/>
      <w:lvlJc w:val="left"/>
      <w:pPr>
        <w:ind w:left="7178" w:hanging="360"/>
      </w:pPr>
      <w:rPr>
        <w:rFonts w:hint="default"/>
      </w:rPr>
    </w:lvl>
    <w:lvl w:ilvl="8" w:tplc="C0368992">
      <w:start w:val="1"/>
      <w:numFmt w:val="bullet"/>
      <w:lvlText w:val="•"/>
      <w:lvlJc w:val="left"/>
      <w:pPr>
        <w:ind w:left="8072" w:hanging="360"/>
      </w:pPr>
      <w:rPr>
        <w:rFonts w:hint="default"/>
      </w:rPr>
    </w:lvl>
  </w:abstractNum>
  <w:abstractNum w:abstractNumId="41" w15:restartNumberingAfterBreak="0">
    <w:nsid w:val="7D0D2487"/>
    <w:multiLevelType w:val="hybridMultilevel"/>
    <w:tmpl w:val="C60C77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4647D"/>
    <w:multiLevelType w:val="hybridMultilevel"/>
    <w:tmpl w:val="256E592C"/>
    <w:lvl w:ilvl="0" w:tplc="08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471">
    <w:abstractNumId w:val="27"/>
  </w:num>
  <w:num w:numId="2" w16cid:durableId="1626621075">
    <w:abstractNumId w:val="37"/>
  </w:num>
  <w:num w:numId="3" w16cid:durableId="298347333">
    <w:abstractNumId w:val="31"/>
  </w:num>
  <w:num w:numId="4" w16cid:durableId="237862232">
    <w:abstractNumId w:val="28"/>
  </w:num>
  <w:num w:numId="5" w16cid:durableId="2077893743">
    <w:abstractNumId w:val="16"/>
  </w:num>
  <w:num w:numId="6" w16cid:durableId="1211722311">
    <w:abstractNumId w:val="13"/>
  </w:num>
  <w:num w:numId="7" w16cid:durableId="258681583">
    <w:abstractNumId w:val="5"/>
  </w:num>
  <w:num w:numId="8" w16cid:durableId="441923201">
    <w:abstractNumId w:val="33"/>
  </w:num>
  <w:num w:numId="9" w16cid:durableId="2143964770">
    <w:abstractNumId w:val="22"/>
  </w:num>
  <w:num w:numId="10" w16cid:durableId="1416828372">
    <w:abstractNumId w:val="39"/>
  </w:num>
  <w:num w:numId="11" w16cid:durableId="974456071">
    <w:abstractNumId w:val="26"/>
  </w:num>
  <w:num w:numId="12" w16cid:durableId="209923874">
    <w:abstractNumId w:val="14"/>
  </w:num>
  <w:num w:numId="13" w16cid:durableId="333342085">
    <w:abstractNumId w:val="21"/>
  </w:num>
  <w:num w:numId="14" w16cid:durableId="1878346520">
    <w:abstractNumId w:val="38"/>
  </w:num>
  <w:num w:numId="15" w16cid:durableId="781338427">
    <w:abstractNumId w:val="29"/>
  </w:num>
  <w:num w:numId="16" w16cid:durableId="2026059289">
    <w:abstractNumId w:val="30"/>
  </w:num>
  <w:num w:numId="17" w16cid:durableId="560409248">
    <w:abstractNumId w:val="42"/>
  </w:num>
  <w:num w:numId="18" w16cid:durableId="1458986420">
    <w:abstractNumId w:val="41"/>
  </w:num>
  <w:num w:numId="19" w16cid:durableId="1133063054">
    <w:abstractNumId w:val="6"/>
  </w:num>
  <w:num w:numId="20" w16cid:durableId="795878169">
    <w:abstractNumId w:val="17"/>
  </w:num>
  <w:num w:numId="21" w16cid:durableId="608195408">
    <w:abstractNumId w:val="23"/>
  </w:num>
  <w:num w:numId="22" w16cid:durableId="627248134">
    <w:abstractNumId w:val="0"/>
  </w:num>
  <w:num w:numId="23" w16cid:durableId="857543669">
    <w:abstractNumId w:val="3"/>
  </w:num>
  <w:num w:numId="24" w16cid:durableId="484056810">
    <w:abstractNumId w:val="8"/>
  </w:num>
  <w:num w:numId="25" w16cid:durableId="1213273347">
    <w:abstractNumId w:val="1"/>
  </w:num>
  <w:num w:numId="26" w16cid:durableId="406540150">
    <w:abstractNumId w:val="34"/>
  </w:num>
  <w:num w:numId="27" w16cid:durableId="1612741462">
    <w:abstractNumId w:val="36"/>
  </w:num>
  <w:num w:numId="28" w16cid:durableId="210461098">
    <w:abstractNumId w:val="35"/>
  </w:num>
  <w:num w:numId="29" w16cid:durableId="1816606341">
    <w:abstractNumId w:val="32"/>
  </w:num>
  <w:num w:numId="30" w16cid:durableId="243532674">
    <w:abstractNumId w:val="9"/>
  </w:num>
  <w:num w:numId="31" w16cid:durableId="194079938">
    <w:abstractNumId w:val="19"/>
  </w:num>
  <w:num w:numId="32" w16cid:durableId="1882159351">
    <w:abstractNumId w:val="4"/>
  </w:num>
  <w:num w:numId="33" w16cid:durableId="617685178">
    <w:abstractNumId w:val="11"/>
  </w:num>
  <w:num w:numId="34" w16cid:durableId="811865613">
    <w:abstractNumId w:val="40"/>
  </w:num>
  <w:num w:numId="35" w16cid:durableId="331372364">
    <w:abstractNumId w:val="24"/>
  </w:num>
  <w:num w:numId="36" w16cid:durableId="1752044081">
    <w:abstractNumId w:val="10"/>
  </w:num>
  <w:num w:numId="37" w16cid:durableId="795100732">
    <w:abstractNumId w:val="18"/>
  </w:num>
  <w:num w:numId="38" w16cid:durableId="1824076275">
    <w:abstractNumId w:val="12"/>
  </w:num>
  <w:num w:numId="39" w16cid:durableId="2018535899">
    <w:abstractNumId w:val="25"/>
  </w:num>
  <w:num w:numId="40" w16cid:durableId="1326125862">
    <w:abstractNumId w:val="20"/>
  </w:num>
  <w:num w:numId="41" w16cid:durableId="897781765">
    <w:abstractNumId w:val="15"/>
  </w:num>
  <w:num w:numId="42" w16cid:durableId="1604995095">
    <w:abstractNumId w:val="7"/>
  </w:num>
  <w:num w:numId="43" w16cid:durableId="3626767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tDQ2Mza3sDA3NzZS0lEKTi0uzszPAykwMqsFABjuVFwtAAAA"/>
  </w:docVars>
  <w:rsids>
    <w:rsidRoot w:val="007457AF"/>
    <w:rsid w:val="00011879"/>
    <w:rsid w:val="00016F82"/>
    <w:rsid w:val="00022D66"/>
    <w:rsid w:val="0002411E"/>
    <w:rsid w:val="00034B9A"/>
    <w:rsid w:val="00054DBF"/>
    <w:rsid w:val="00057D1D"/>
    <w:rsid w:val="00065ED4"/>
    <w:rsid w:val="0007289F"/>
    <w:rsid w:val="0007457E"/>
    <w:rsid w:val="00081B2B"/>
    <w:rsid w:val="000A43DB"/>
    <w:rsid w:val="000A76E8"/>
    <w:rsid w:val="000D7003"/>
    <w:rsid w:val="000E35EB"/>
    <w:rsid w:val="000E6129"/>
    <w:rsid w:val="001013E8"/>
    <w:rsid w:val="00121549"/>
    <w:rsid w:val="0014531B"/>
    <w:rsid w:val="001456ED"/>
    <w:rsid w:val="00185DAD"/>
    <w:rsid w:val="00187C18"/>
    <w:rsid w:val="00192AB5"/>
    <w:rsid w:val="001E098F"/>
    <w:rsid w:val="001E2424"/>
    <w:rsid w:val="001E44BB"/>
    <w:rsid w:val="001E61F7"/>
    <w:rsid w:val="001F1A5E"/>
    <w:rsid w:val="00200E25"/>
    <w:rsid w:val="00201698"/>
    <w:rsid w:val="0020549B"/>
    <w:rsid w:val="0020624A"/>
    <w:rsid w:val="0021549A"/>
    <w:rsid w:val="002228A5"/>
    <w:rsid w:val="00231EAE"/>
    <w:rsid w:val="0023668A"/>
    <w:rsid w:val="002504CD"/>
    <w:rsid w:val="00257020"/>
    <w:rsid w:val="00260228"/>
    <w:rsid w:val="00262A2F"/>
    <w:rsid w:val="00276CAE"/>
    <w:rsid w:val="002B052F"/>
    <w:rsid w:val="002D2155"/>
    <w:rsid w:val="002D708D"/>
    <w:rsid w:val="00305B04"/>
    <w:rsid w:val="0031041F"/>
    <w:rsid w:val="0031428A"/>
    <w:rsid w:val="00331225"/>
    <w:rsid w:val="00336651"/>
    <w:rsid w:val="00341C98"/>
    <w:rsid w:val="00346C3A"/>
    <w:rsid w:val="00354197"/>
    <w:rsid w:val="00355F0C"/>
    <w:rsid w:val="00362B15"/>
    <w:rsid w:val="003642A5"/>
    <w:rsid w:val="00385731"/>
    <w:rsid w:val="00392C45"/>
    <w:rsid w:val="003A0D32"/>
    <w:rsid w:val="003C53E6"/>
    <w:rsid w:val="003D1DD9"/>
    <w:rsid w:val="003D7FC5"/>
    <w:rsid w:val="0040354A"/>
    <w:rsid w:val="004128E4"/>
    <w:rsid w:val="00425EA6"/>
    <w:rsid w:val="00427CFD"/>
    <w:rsid w:val="00443469"/>
    <w:rsid w:val="00454D20"/>
    <w:rsid w:val="00463603"/>
    <w:rsid w:val="00476D09"/>
    <w:rsid w:val="00485204"/>
    <w:rsid w:val="00485A3A"/>
    <w:rsid w:val="00490DDD"/>
    <w:rsid w:val="004971C2"/>
    <w:rsid w:val="0049778C"/>
    <w:rsid w:val="004B155A"/>
    <w:rsid w:val="004C16A3"/>
    <w:rsid w:val="004D6BCF"/>
    <w:rsid w:val="004F537D"/>
    <w:rsid w:val="005043F2"/>
    <w:rsid w:val="005117DF"/>
    <w:rsid w:val="00527E2E"/>
    <w:rsid w:val="005351D0"/>
    <w:rsid w:val="00535251"/>
    <w:rsid w:val="005365CD"/>
    <w:rsid w:val="005417F2"/>
    <w:rsid w:val="00541D10"/>
    <w:rsid w:val="00541D5C"/>
    <w:rsid w:val="00547E4E"/>
    <w:rsid w:val="0055396F"/>
    <w:rsid w:val="00557322"/>
    <w:rsid w:val="005A3274"/>
    <w:rsid w:val="005A5D1E"/>
    <w:rsid w:val="005C1449"/>
    <w:rsid w:val="005C1C09"/>
    <w:rsid w:val="005D6212"/>
    <w:rsid w:val="005E0976"/>
    <w:rsid w:val="005E1B25"/>
    <w:rsid w:val="006008B4"/>
    <w:rsid w:val="00604CE6"/>
    <w:rsid w:val="0060559A"/>
    <w:rsid w:val="00613A4A"/>
    <w:rsid w:val="006303F1"/>
    <w:rsid w:val="00633648"/>
    <w:rsid w:val="0064193F"/>
    <w:rsid w:val="00661DE4"/>
    <w:rsid w:val="00662C5F"/>
    <w:rsid w:val="00671A78"/>
    <w:rsid w:val="006A7F31"/>
    <w:rsid w:val="006B06F2"/>
    <w:rsid w:val="006B337C"/>
    <w:rsid w:val="006C0C10"/>
    <w:rsid w:val="006C64D8"/>
    <w:rsid w:val="006D0CC1"/>
    <w:rsid w:val="006D15EE"/>
    <w:rsid w:val="006E3D8E"/>
    <w:rsid w:val="006F0149"/>
    <w:rsid w:val="00712BCD"/>
    <w:rsid w:val="00713420"/>
    <w:rsid w:val="00714057"/>
    <w:rsid w:val="00714923"/>
    <w:rsid w:val="007457AF"/>
    <w:rsid w:val="007514D0"/>
    <w:rsid w:val="00752684"/>
    <w:rsid w:val="007570F8"/>
    <w:rsid w:val="00764306"/>
    <w:rsid w:val="00794624"/>
    <w:rsid w:val="00797183"/>
    <w:rsid w:val="007A037E"/>
    <w:rsid w:val="007A6C91"/>
    <w:rsid w:val="007B07BA"/>
    <w:rsid w:val="007B3071"/>
    <w:rsid w:val="007B3126"/>
    <w:rsid w:val="007C0751"/>
    <w:rsid w:val="007D2410"/>
    <w:rsid w:val="007E1905"/>
    <w:rsid w:val="007E4460"/>
    <w:rsid w:val="007F242C"/>
    <w:rsid w:val="007F5E7C"/>
    <w:rsid w:val="007F71C5"/>
    <w:rsid w:val="00800F01"/>
    <w:rsid w:val="00815456"/>
    <w:rsid w:val="00825F55"/>
    <w:rsid w:val="00850E7B"/>
    <w:rsid w:val="0085776C"/>
    <w:rsid w:val="00874599"/>
    <w:rsid w:val="008871CA"/>
    <w:rsid w:val="0089424C"/>
    <w:rsid w:val="008A686B"/>
    <w:rsid w:val="008C0169"/>
    <w:rsid w:val="008D332B"/>
    <w:rsid w:val="008F7A44"/>
    <w:rsid w:val="00901D9D"/>
    <w:rsid w:val="00907128"/>
    <w:rsid w:val="0091223C"/>
    <w:rsid w:val="0091710A"/>
    <w:rsid w:val="009239E8"/>
    <w:rsid w:val="00942662"/>
    <w:rsid w:val="00952D5A"/>
    <w:rsid w:val="009647D3"/>
    <w:rsid w:val="0096782D"/>
    <w:rsid w:val="00974871"/>
    <w:rsid w:val="00976FE3"/>
    <w:rsid w:val="00977052"/>
    <w:rsid w:val="00987C63"/>
    <w:rsid w:val="009916C2"/>
    <w:rsid w:val="009924AE"/>
    <w:rsid w:val="009A37D9"/>
    <w:rsid w:val="009B4486"/>
    <w:rsid w:val="009B45E7"/>
    <w:rsid w:val="009C5C35"/>
    <w:rsid w:val="009D458B"/>
    <w:rsid w:val="009D4A53"/>
    <w:rsid w:val="009E262A"/>
    <w:rsid w:val="009E31C5"/>
    <w:rsid w:val="009F2B68"/>
    <w:rsid w:val="00A041D3"/>
    <w:rsid w:val="00A05B2A"/>
    <w:rsid w:val="00A26A77"/>
    <w:rsid w:val="00A31039"/>
    <w:rsid w:val="00A32C87"/>
    <w:rsid w:val="00A35569"/>
    <w:rsid w:val="00A36BB2"/>
    <w:rsid w:val="00A433E5"/>
    <w:rsid w:val="00A44E05"/>
    <w:rsid w:val="00A476E8"/>
    <w:rsid w:val="00A526F5"/>
    <w:rsid w:val="00A54FC4"/>
    <w:rsid w:val="00A709DA"/>
    <w:rsid w:val="00A842C1"/>
    <w:rsid w:val="00A96B9B"/>
    <w:rsid w:val="00AB4335"/>
    <w:rsid w:val="00AD4182"/>
    <w:rsid w:val="00AD59B3"/>
    <w:rsid w:val="00AE116B"/>
    <w:rsid w:val="00AE28BB"/>
    <w:rsid w:val="00AF1F1D"/>
    <w:rsid w:val="00AF7920"/>
    <w:rsid w:val="00B14BE7"/>
    <w:rsid w:val="00B24BF6"/>
    <w:rsid w:val="00B31343"/>
    <w:rsid w:val="00B40FA6"/>
    <w:rsid w:val="00B543EF"/>
    <w:rsid w:val="00B80389"/>
    <w:rsid w:val="00B91F9E"/>
    <w:rsid w:val="00B926FB"/>
    <w:rsid w:val="00BA723F"/>
    <w:rsid w:val="00BB1EC6"/>
    <w:rsid w:val="00BB65A1"/>
    <w:rsid w:val="00BC4DB4"/>
    <w:rsid w:val="00BC5236"/>
    <w:rsid w:val="00BD252E"/>
    <w:rsid w:val="00BF15EA"/>
    <w:rsid w:val="00C14945"/>
    <w:rsid w:val="00C215DD"/>
    <w:rsid w:val="00C21D4E"/>
    <w:rsid w:val="00C2653E"/>
    <w:rsid w:val="00C319BE"/>
    <w:rsid w:val="00C336F3"/>
    <w:rsid w:val="00C60E14"/>
    <w:rsid w:val="00C6659C"/>
    <w:rsid w:val="00C80C20"/>
    <w:rsid w:val="00C82901"/>
    <w:rsid w:val="00C83305"/>
    <w:rsid w:val="00C837E0"/>
    <w:rsid w:val="00C846A8"/>
    <w:rsid w:val="00C92051"/>
    <w:rsid w:val="00CA3A26"/>
    <w:rsid w:val="00CD1F98"/>
    <w:rsid w:val="00CD580C"/>
    <w:rsid w:val="00CD66B4"/>
    <w:rsid w:val="00CE40CD"/>
    <w:rsid w:val="00CF7518"/>
    <w:rsid w:val="00D17CED"/>
    <w:rsid w:val="00D255B1"/>
    <w:rsid w:val="00D262BF"/>
    <w:rsid w:val="00D32C41"/>
    <w:rsid w:val="00D360BE"/>
    <w:rsid w:val="00D41C41"/>
    <w:rsid w:val="00D5391D"/>
    <w:rsid w:val="00D67B2F"/>
    <w:rsid w:val="00D72B09"/>
    <w:rsid w:val="00D82C31"/>
    <w:rsid w:val="00D84DA6"/>
    <w:rsid w:val="00D86063"/>
    <w:rsid w:val="00D97A60"/>
    <w:rsid w:val="00DA2183"/>
    <w:rsid w:val="00DA58BA"/>
    <w:rsid w:val="00DB4928"/>
    <w:rsid w:val="00DC3710"/>
    <w:rsid w:val="00DD144B"/>
    <w:rsid w:val="00DE4C62"/>
    <w:rsid w:val="00E03F9A"/>
    <w:rsid w:val="00E11700"/>
    <w:rsid w:val="00E15348"/>
    <w:rsid w:val="00E20317"/>
    <w:rsid w:val="00E206DF"/>
    <w:rsid w:val="00E32F3D"/>
    <w:rsid w:val="00E33498"/>
    <w:rsid w:val="00E415F8"/>
    <w:rsid w:val="00E47A95"/>
    <w:rsid w:val="00E52366"/>
    <w:rsid w:val="00E97F74"/>
    <w:rsid w:val="00EA39E0"/>
    <w:rsid w:val="00EB7A10"/>
    <w:rsid w:val="00EC48DC"/>
    <w:rsid w:val="00EC4EBA"/>
    <w:rsid w:val="00EC7DD6"/>
    <w:rsid w:val="00ED463E"/>
    <w:rsid w:val="00ED54E9"/>
    <w:rsid w:val="00EE13F8"/>
    <w:rsid w:val="00EE39A1"/>
    <w:rsid w:val="00EE4D94"/>
    <w:rsid w:val="00F068C1"/>
    <w:rsid w:val="00F13C13"/>
    <w:rsid w:val="00F145FA"/>
    <w:rsid w:val="00F21680"/>
    <w:rsid w:val="00F400DD"/>
    <w:rsid w:val="00F474E1"/>
    <w:rsid w:val="00F6647A"/>
    <w:rsid w:val="00F871D1"/>
    <w:rsid w:val="00FD1DA4"/>
    <w:rsid w:val="00FD2C7C"/>
    <w:rsid w:val="00FE1611"/>
    <w:rsid w:val="00FF0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7817D"/>
  <w15:chartTrackingRefBased/>
  <w15:docId w15:val="{359CC962-0D0B-476E-8F8A-5AD10803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8871CA"/>
    <w:pPr>
      <w:widowControl w:val="0"/>
      <w:spacing w:after="0" w:line="240" w:lineRule="auto"/>
      <w:ind w:left="200"/>
      <w:outlineLvl w:val="0"/>
    </w:pPr>
    <w:rPr>
      <w:rFonts w:ascii="Arial" w:eastAsia="Arial" w:hAnsi="Arial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7A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rsid w:val="004971C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4971C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FF0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E37"/>
  </w:style>
  <w:style w:type="character" w:styleId="HTMLCode">
    <w:name w:val="HTML Code"/>
    <w:basedOn w:val="DefaultParagraphFont"/>
    <w:uiPriority w:val="99"/>
    <w:semiHidden/>
    <w:unhideWhenUsed/>
    <w:rsid w:val="0055396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5396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7F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7FC5"/>
    <w:rPr>
      <w:rFonts w:ascii="Courier New" w:eastAsia="Times New Roman" w:hAnsi="Courier New" w:cs="Courier New"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7C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8871CA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871CA"/>
    <w:pPr>
      <w:widowControl w:val="0"/>
      <w:spacing w:after="0" w:line="240" w:lineRule="auto"/>
      <w:ind w:left="2360"/>
    </w:pPr>
    <w:rPr>
      <w:rFonts w:ascii="Arial" w:eastAsia="Arial" w:hAnsi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871CA"/>
    <w:rPr>
      <w:rFonts w:ascii="Arial" w:eastAsia="Arial" w:hAnsi="Arial"/>
      <w:sz w:val="20"/>
      <w:szCs w:val="20"/>
      <w:lang w:val="en-US"/>
    </w:rPr>
  </w:style>
  <w:style w:type="table" w:customStyle="1" w:styleId="TableNormal1">
    <w:name w:val="Table Normal1"/>
    <w:uiPriority w:val="2"/>
    <w:semiHidden/>
    <w:unhideWhenUsed/>
    <w:qFormat/>
    <w:rsid w:val="0091223C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1223C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6c7949f-9383-4e57-9296-3075ba5d3e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6A72B9DD9B348AC775E392CEBA490" ma:contentTypeVersion="1" ma:contentTypeDescription="Create a new document." ma:contentTypeScope="" ma:versionID="9713726a7c52f18d5ba02e13d956ef92">
  <xsd:schema xmlns:xsd="http://www.w3.org/2001/XMLSchema" xmlns:xs="http://www.w3.org/2001/XMLSchema" xmlns:p="http://schemas.microsoft.com/office/2006/metadata/properties" xmlns:ns2="c6c7949f-9383-4e57-9296-3075ba5d3efe" targetNamespace="http://schemas.microsoft.com/office/2006/metadata/properties" ma:root="true" ma:fieldsID="ac3c7157b357dce2a20c3b65d489df09" ns2:_="">
    <xsd:import namespace="c6c7949f-9383-4e57-9296-3075ba5d3efe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7949f-9383-4e57-9296-3075ba5d3ef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9D4E2-CDDD-4F83-8506-8FFEC7530B26}">
  <ds:schemaRefs>
    <ds:schemaRef ds:uri="http://schemas.microsoft.com/office/2006/metadata/properties"/>
    <ds:schemaRef ds:uri="http://schemas.microsoft.com/office/infopath/2007/PartnerControls"/>
    <ds:schemaRef ds:uri="c6c7949f-9383-4e57-9296-3075ba5d3efe"/>
  </ds:schemaRefs>
</ds:datastoreItem>
</file>

<file path=customXml/itemProps2.xml><?xml version="1.0" encoding="utf-8"?>
<ds:datastoreItem xmlns:ds="http://schemas.openxmlformats.org/officeDocument/2006/customXml" ds:itemID="{52B64DFB-A0AD-4D6B-9AFC-C02EC38288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D32CF3-5EFA-4278-B5C5-ED708D94654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B58807-5696-4723-BDC8-89126F1E0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7949f-9383-4e57-9296-3075ba5d3e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4</TotalTime>
  <Pages>5</Pages>
  <Words>850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NCE</dc:creator>
  <cp:keywords/>
  <dc:description/>
  <cp:lastModifiedBy>Neil</cp:lastModifiedBy>
  <cp:revision>145</cp:revision>
  <dcterms:created xsi:type="dcterms:W3CDTF">2019-05-01T14:07:00Z</dcterms:created>
  <dcterms:modified xsi:type="dcterms:W3CDTF">2024-07-10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412FD4B184A40B5F95C85F8CAAA09</vt:lpwstr>
  </property>
</Properties>
</file>